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06D2A" w14:textId="77777777" w:rsidR="006370CA" w:rsidRPr="00F160B3" w:rsidRDefault="002C3390" w:rsidP="00F160B3">
      <w:pPr>
        <w:spacing w:after="0"/>
        <w:jc w:val="both"/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</w:pPr>
      <w:r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Hands-</w:t>
      </w:r>
      <w:r w:rsidR="00F62B0D"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 xml:space="preserve">out 1: </w:t>
      </w:r>
      <w:r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Discover,</w:t>
      </w:r>
      <w:r w:rsidR="00093DF9"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 xml:space="preserve"> </w:t>
      </w:r>
      <w:r w:rsidR="00310855"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Focus, E</w:t>
      </w:r>
      <w:r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mpha</w:t>
      </w:r>
      <w:r w:rsidR="00310855"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s</w:t>
      </w:r>
      <w:r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i</w:t>
      </w:r>
      <w:r w:rsidR="00310855"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z</w:t>
      </w:r>
      <w:r w:rsidRPr="00F160B3">
        <w:rPr>
          <w:rFonts w:ascii="AU Passata" w:hAnsi="AU Passata" w:cstheme="minorHAnsi"/>
          <w:b/>
          <w:color w:val="000000" w:themeColor="text1"/>
          <w:sz w:val="32"/>
          <w:szCs w:val="32"/>
          <w:lang w:val="en-US"/>
        </w:rPr>
        <w:t>e</w:t>
      </w:r>
    </w:p>
    <w:p w14:paraId="7DC8BD1F" w14:textId="77777777" w:rsidR="00F826EB" w:rsidRPr="003A37BD" w:rsidRDefault="00F826EB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8"/>
          <w:szCs w:val="32"/>
          <w:u w:val="single"/>
          <w:lang w:val="en-US"/>
        </w:rPr>
      </w:pPr>
      <w:r w:rsidRPr="003A37BD">
        <w:rPr>
          <w:rFonts w:ascii="AU Passata" w:hAnsi="AU Passata" w:cstheme="minorHAnsi"/>
          <w:color w:val="000000" w:themeColor="text1"/>
          <w:sz w:val="28"/>
          <w:szCs w:val="32"/>
          <w:u w:val="single"/>
          <w:lang w:val="en-US"/>
        </w:rPr>
        <w:t>The right start, the right question</w:t>
      </w:r>
    </w:p>
    <w:p w14:paraId="190C3870" w14:textId="77777777" w:rsidR="00531119" w:rsidRPr="00F160B3" w:rsidRDefault="00531119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04DDE301" w14:textId="77777777" w:rsidR="00A511EC" w:rsidRPr="00F160B3" w:rsidRDefault="00157DD6" w:rsidP="00F160B3">
      <w:pPr>
        <w:spacing w:after="0"/>
        <w:jc w:val="both"/>
        <w:rPr>
          <w:rFonts w:ascii="AU Passata" w:hAnsi="AU Passata" w:cstheme="minorHAnsi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Below is the four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-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step to complete in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focus. Be aware of the </w:t>
      </w:r>
      <w:r w:rsidRPr="00F160B3">
        <w:rPr>
          <w:rFonts w:ascii="AU Passata" w:hAnsi="AU Passata" w:cstheme="minorHAnsi"/>
          <w:sz w:val="24"/>
          <w:szCs w:val="24"/>
          <w:lang w:val="en-US"/>
        </w:rPr>
        <w:t>difference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>s</w:t>
      </w:r>
      <w:r w:rsidRPr="00F160B3">
        <w:rPr>
          <w:rFonts w:ascii="AU Passata" w:hAnsi="AU Passata" w:cstheme="minorHAnsi"/>
          <w:sz w:val="24"/>
          <w:szCs w:val="24"/>
          <w:lang w:val="en-US"/>
        </w:rPr>
        <w:t xml:space="preserve"> in 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 xml:space="preserve">choosing the right exercises </w:t>
      </w:r>
      <w:r w:rsidRPr="00F160B3">
        <w:rPr>
          <w:rFonts w:ascii="AU Passata" w:hAnsi="AU Passata" w:cstheme="minorHAnsi"/>
          <w:sz w:val="24"/>
          <w:szCs w:val="24"/>
          <w:lang w:val="en-US"/>
        </w:rPr>
        <w:t>with a specific user need, problem</w:t>
      </w:r>
      <w:r w:rsidR="00310855" w:rsidRPr="00F160B3">
        <w:rPr>
          <w:rFonts w:ascii="AU Passata" w:hAnsi="AU Passata" w:cstheme="minorHAnsi"/>
          <w:sz w:val="24"/>
          <w:szCs w:val="24"/>
          <w:lang w:val="en-US"/>
        </w:rPr>
        <w:t>,</w:t>
      </w:r>
      <w:r w:rsidRPr="00F160B3">
        <w:rPr>
          <w:rFonts w:ascii="AU Passata" w:hAnsi="AU Passata" w:cstheme="minorHAnsi"/>
          <w:sz w:val="24"/>
          <w:szCs w:val="24"/>
          <w:lang w:val="en-US"/>
        </w:rPr>
        <w:t xml:space="preserve"> or challenge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>/opportunity</w:t>
      </w:r>
      <w:r w:rsidRPr="00F160B3">
        <w:rPr>
          <w:rFonts w:ascii="AU Passata" w:hAnsi="AU Passata" w:cstheme="minorHAnsi"/>
          <w:sz w:val="24"/>
          <w:szCs w:val="24"/>
          <w:lang w:val="en-US"/>
        </w:rPr>
        <w:t xml:space="preserve"> (disruptions).</w:t>
      </w:r>
    </w:p>
    <w:p w14:paraId="4F5A4753" w14:textId="77777777" w:rsidR="00157DD6" w:rsidRPr="00F160B3" w:rsidRDefault="00157DD6" w:rsidP="00F160B3">
      <w:pPr>
        <w:spacing w:after="0"/>
        <w:jc w:val="both"/>
        <w:rPr>
          <w:rFonts w:ascii="AU Passata" w:hAnsi="AU Passata" w:cstheme="minorHAnsi"/>
          <w:sz w:val="24"/>
          <w:szCs w:val="24"/>
          <w:lang w:val="en-US"/>
        </w:rPr>
      </w:pPr>
    </w:p>
    <w:p w14:paraId="556F0A33" w14:textId="77777777" w:rsidR="002C3390" w:rsidRPr="00F160B3" w:rsidRDefault="00157DD6" w:rsidP="00F160B3">
      <w:pPr>
        <w:spacing w:after="0"/>
        <w:jc w:val="both"/>
        <w:rPr>
          <w:rFonts w:ascii="AU Passata" w:hAnsi="AU Passata" w:cstheme="minorHAnsi"/>
          <w:sz w:val="24"/>
          <w:szCs w:val="24"/>
          <w:lang w:val="en-US"/>
        </w:rPr>
      </w:pPr>
      <w:r w:rsidRPr="00F160B3">
        <w:rPr>
          <w:rFonts w:ascii="AU Passata" w:hAnsi="AU Passata" w:cstheme="minorHAnsi"/>
          <w:sz w:val="24"/>
          <w:szCs w:val="24"/>
          <w:lang w:val="en-US"/>
        </w:rPr>
        <w:t>The discussions and tools below in gree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>n are a must</w:t>
      </w:r>
      <w:r w:rsidR="00310855" w:rsidRPr="00F160B3">
        <w:rPr>
          <w:rFonts w:ascii="AU Passata" w:hAnsi="AU Passata" w:cstheme="minorHAnsi"/>
          <w:sz w:val="24"/>
          <w:szCs w:val="24"/>
          <w:lang w:val="en-US"/>
        </w:rPr>
        <w:t xml:space="preserve"> </w:t>
      </w:r>
      <w:r w:rsidR="00987BC0" w:rsidRPr="00F160B3">
        <w:rPr>
          <w:rFonts w:ascii="AU Passata" w:hAnsi="AU Passata" w:cstheme="minorHAnsi"/>
          <w:sz w:val="24"/>
          <w:szCs w:val="24"/>
          <w:lang w:val="en-US"/>
        </w:rPr>
        <w:t>to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 xml:space="preserve"> be</w:t>
      </w:r>
      <w:r w:rsidR="00987BC0" w:rsidRPr="00F160B3">
        <w:rPr>
          <w:rFonts w:ascii="AU Passata" w:hAnsi="AU Passata" w:cstheme="minorHAnsi"/>
          <w:sz w:val="24"/>
          <w:szCs w:val="24"/>
          <w:lang w:val="en-US"/>
        </w:rPr>
        <w:t xml:space="preserve"> conduct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>ed</w:t>
      </w:r>
      <w:r w:rsidR="00310855" w:rsidRPr="00F160B3">
        <w:rPr>
          <w:rFonts w:ascii="AU Passata" w:hAnsi="AU Passata" w:cstheme="minorHAnsi"/>
          <w:sz w:val="24"/>
          <w:szCs w:val="24"/>
          <w:lang w:val="en-US"/>
        </w:rPr>
        <w:t>. The t</w:t>
      </w:r>
      <w:r w:rsidR="002C3390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ools described on the left side 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(in blue) are </w:t>
      </w:r>
      <w:r w:rsidR="002C3390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more 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fitting to </w:t>
      </w:r>
      <w:r w:rsidR="002C3390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i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ncremental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seeking methods (CPS, DD, DT), while the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tools described </w:t>
      </w:r>
      <w:r w:rsidR="002C3390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on the right side 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(in red)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are</w:t>
      </w:r>
      <w:r w:rsidR="002C3390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for more radical and disruptive approaches (DIA, CIS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 theory U)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 for which you could also use methods on the left side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.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The 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blue and red tools allow you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to </w:t>
      </w:r>
      <w:r w:rsidR="00F160B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elaborate further on the case</w:t>
      </w:r>
      <w:r w:rsidR="00D21263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 not</w:t>
      </w:r>
      <w:r w:rsidR="00116258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</w:t>
      </w:r>
      <w:r w:rsidR="00116258" w:rsidRPr="00F160B3">
        <w:rPr>
          <w:rFonts w:ascii="AU Passata" w:hAnsi="AU Passata" w:cstheme="minorHAnsi"/>
          <w:sz w:val="24"/>
          <w:szCs w:val="24"/>
          <w:lang w:val="en-US"/>
        </w:rPr>
        <w:t xml:space="preserve">necessarily methods </w:t>
      </w:r>
      <w:r w:rsidR="00310855" w:rsidRPr="00F160B3">
        <w:rPr>
          <w:rFonts w:ascii="AU Passata" w:hAnsi="AU Passata" w:cstheme="minorHAnsi"/>
          <w:sz w:val="24"/>
          <w:szCs w:val="24"/>
          <w:lang w:val="en-US"/>
        </w:rPr>
        <w:t xml:space="preserve">to be </w:t>
      </w:r>
      <w:r w:rsidR="00116258" w:rsidRPr="00F160B3">
        <w:rPr>
          <w:rFonts w:ascii="AU Passata" w:hAnsi="AU Passata" w:cstheme="minorHAnsi"/>
          <w:sz w:val="24"/>
          <w:szCs w:val="24"/>
          <w:lang w:val="en-US"/>
        </w:rPr>
        <w:t>used if the purpose is otherwise achieved</w:t>
      </w:r>
      <w:r w:rsidR="00F160B3" w:rsidRPr="00F160B3">
        <w:rPr>
          <w:rFonts w:ascii="AU Passata" w:hAnsi="AU Passata" w:cstheme="minorHAnsi"/>
          <w:sz w:val="24"/>
          <w:szCs w:val="24"/>
          <w:lang w:val="en-US"/>
        </w:rPr>
        <w:t xml:space="preserve"> using the green tools</w:t>
      </w:r>
      <w:r w:rsidR="00116258" w:rsidRPr="00F160B3">
        <w:rPr>
          <w:rFonts w:ascii="AU Passata" w:hAnsi="AU Passata" w:cstheme="minorHAnsi"/>
          <w:sz w:val="24"/>
          <w:szCs w:val="24"/>
          <w:lang w:val="en-US"/>
        </w:rPr>
        <w:t>.</w:t>
      </w:r>
    </w:p>
    <w:p w14:paraId="1FE73892" w14:textId="77777777" w:rsidR="00310855" w:rsidRPr="00F160B3" w:rsidRDefault="00310855" w:rsidP="00F160B3">
      <w:pPr>
        <w:spacing w:after="0"/>
        <w:jc w:val="both"/>
        <w:rPr>
          <w:rFonts w:ascii="AU Passata" w:hAnsi="AU Passata" w:cstheme="minorHAnsi"/>
          <w:sz w:val="24"/>
          <w:szCs w:val="24"/>
          <w:lang w:val="en-US"/>
        </w:rPr>
      </w:pPr>
    </w:p>
    <w:p w14:paraId="0471FE0D" w14:textId="77777777" w:rsidR="00116258" w:rsidRPr="00F160B3" w:rsidRDefault="00116258" w:rsidP="00F160B3">
      <w:pPr>
        <w:spacing w:after="0"/>
        <w:jc w:val="both"/>
        <w:rPr>
          <w:rFonts w:ascii="AU Passata" w:hAnsi="AU Passata" w:cstheme="minorHAnsi"/>
          <w:i/>
          <w:sz w:val="24"/>
          <w:szCs w:val="24"/>
          <w:lang w:val="en-US"/>
        </w:rPr>
      </w:pPr>
      <w:r w:rsidRPr="00F160B3">
        <w:rPr>
          <w:rFonts w:ascii="AU Passata" w:hAnsi="AU Passata" w:cstheme="minorHAnsi"/>
          <w:i/>
          <w:sz w:val="24"/>
          <w:szCs w:val="24"/>
          <w:lang w:val="en-US"/>
        </w:rPr>
        <w:t>P.s: Method description is comprehensive but not exhaustive, and just as it may make sense for some to omit some methods, it is also fine to use other supplemental methods</w:t>
      </w:r>
      <w:r w:rsidR="00EB4012" w:rsidRPr="00F160B3">
        <w:rPr>
          <w:rFonts w:ascii="AU Passata" w:hAnsi="AU Passata" w:cstheme="minorHAnsi"/>
          <w:i/>
          <w:sz w:val="24"/>
          <w:szCs w:val="24"/>
          <w:lang w:val="en-US"/>
        </w:rPr>
        <w:t>.</w:t>
      </w:r>
    </w:p>
    <w:p w14:paraId="242BF75D" w14:textId="77777777" w:rsidR="00F160B3" w:rsidRPr="00F160B3" w:rsidRDefault="00F160B3" w:rsidP="00F160B3">
      <w:pPr>
        <w:spacing w:after="0"/>
        <w:jc w:val="both"/>
        <w:rPr>
          <w:rFonts w:ascii="AU Passata" w:hAnsi="AU Passata" w:cstheme="minorHAnsi"/>
          <w:i/>
          <w:sz w:val="24"/>
          <w:szCs w:val="24"/>
          <w:lang w:val="en-US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113"/>
        <w:gridCol w:w="3978"/>
        <w:gridCol w:w="3259"/>
      </w:tblGrid>
      <w:tr w:rsidR="00F160B3" w:rsidRPr="00B158B9" w14:paraId="58042425" w14:textId="77777777" w:rsidTr="00F160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3" w:type="dxa"/>
          </w:tcPr>
          <w:p w14:paraId="45BD7EEE" w14:textId="77777777" w:rsidR="00F160B3" w:rsidRPr="00B158B9" w:rsidRDefault="00F160B3" w:rsidP="00F160B3">
            <w:pPr>
              <w:rPr>
                <w:rFonts w:ascii="AU Passata" w:hAnsi="AU Passata"/>
                <w:b w:val="0"/>
                <w:sz w:val="18"/>
                <w:lang w:val="en-US"/>
              </w:rPr>
            </w:pPr>
          </w:p>
          <w:p w14:paraId="11BB49A1" w14:textId="77777777" w:rsidR="00F160B3" w:rsidRPr="00F160B3" w:rsidRDefault="00F160B3" w:rsidP="00F160B3">
            <w:pPr>
              <w:rPr>
                <w:rFonts w:ascii="AU Passata" w:hAnsi="AU Passata"/>
                <w:b w:val="0"/>
                <w:sz w:val="18"/>
              </w:rPr>
            </w:pPr>
            <w:r w:rsidRPr="00F160B3">
              <w:rPr>
                <w:rFonts w:ascii="AU Passata" w:hAnsi="AU Passata"/>
                <w:b w:val="0"/>
                <w:sz w:val="18"/>
              </w:rPr>
              <w:t>Deadline – Handout 1</w:t>
            </w:r>
          </w:p>
          <w:p w14:paraId="59045ECF" w14:textId="77777777" w:rsidR="00F160B3" w:rsidRPr="00F160B3" w:rsidRDefault="00F160B3" w:rsidP="00F160B3">
            <w:pPr>
              <w:rPr>
                <w:rFonts w:ascii="AU Passata" w:hAnsi="AU Passata"/>
                <w:b w:val="0"/>
                <w:sz w:val="18"/>
              </w:rPr>
            </w:pPr>
          </w:p>
        </w:tc>
        <w:tc>
          <w:tcPr>
            <w:tcW w:w="3978" w:type="dxa"/>
          </w:tcPr>
          <w:p w14:paraId="17B60351" w14:textId="77777777" w:rsidR="00F160B3" w:rsidRPr="00F160B3" w:rsidRDefault="00F160B3" w:rsidP="00F160B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sz w:val="18"/>
                <w:lang w:val="en-US"/>
              </w:rPr>
            </w:pPr>
          </w:p>
          <w:p w14:paraId="3CAA0548" w14:textId="77777777" w:rsidR="00F160B3" w:rsidRPr="00F160B3" w:rsidRDefault="00F160B3" w:rsidP="00F160B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sz w:val="18"/>
                <w:lang w:val="en-US"/>
              </w:rPr>
            </w:pPr>
            <w:r w:rsidRPr="00F160B3">
              <w:rPr>
                <w:rFonts w:ascii="AU Passata" w:hAnsi="AU Passata"/>
                <w:b w:val="0"/>
                <w:sz w:val="18"/>
                <w:lang w:val="en-US"/>
              </w:rPr>
              <w:t xml:space="preserve">Deadline to Submit Handout 1 in </w:t>
            </w:r>
            <w:proofErr w:type="spellStart"/>
            <w:r w:rsidRPr="00F160B3">
              <w:rPr>
                <w:rFonts w:ascii="AU Passata" w:hAnsi="AU Passata"/>
                <w:b w:val="0"/>
                <w:sz w:val="18"/>
                <w:lang w:val="en-US"/>
              </w:rPr>
              <w:t>BlackBoard</w:t>
            </w:r>
            <w:proofErr w:type="spellEnd"/>
            <w:r w:rsidRPr="00F160B3">
              <w:rPr>
                <w:rFonts w:ascii="AU Passata" w:hAnsi="AU Passata"/>
                <w:b w:val="0"/>
                <w:sz w:val="18"/>
                <w:lang w:val="en-US"/>
              </w:rPr>
              <w:t>:</w:t>
            </w:r>
          </w:p>
          <w:p w14:paraId="6199603D" w14:textId="77777777" w:rsidR="00F160B3" w:rsidRPr="00F160B3" w:rsidRDefault="00F160B3" w:rsidP="00F160B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sz w:val="18"/>
                <w:lang w:val="en-US"/>
              </w:rPr>
            </w:pPr>
            <w:r w:rsidRPr="00F160B3">
              <w:rPr>
                <w:rFonts w:ascii="AU Passata" w:hAnsi="AU Passata"/>
                <w:b w:val="0"/>
                <w:sz w:val="18"/>
                <w:lang w:val="en-US"/>
              </w:rPr>
              <w:t>21</w:t>
            </w:r>
            <w:r w:rsidRPr="00F160B3">
              <w:rPr>
                <w:rFonts w:ascii="AU Passata" w:hAnsi="AU Passata"/>
                <w:b w:val="0"/>
                <w:sz w:val="18"/>
                <w:vertAlign w:val="superscript"/>
                <w:lang w:val="en-US"/>
              </w:rPr>
              <w:t>st</w:t>
            </w:r>
            <w:r w:rsidRPr="00F160B3">
              <w:rPr>
                <w:rFonts w:ascii="AU Passata" w:hAnsi="AU Passata"/>
                <w:b w:val="0"/>
                <w:sz w:val="18"/>
                <w:lang w:val="en-US"/>
              </w:rPr>
              <w:t xml:space="preserve"> of March, 11:59 am CEST</w:t>
            </w:r>
          </w:p>
        </w:tc>
        <w:tc>
          <w:tcPr>
            <w:tcW w:w="3259" w:type="dxa"/>
            <w:vMerge w:val="restart"/>
            <w:shd w:val="clear" w:color="auto" w:fill="B4C6E7" w:themeFill="accent5" w:themeFillTint="66"/>
          </w:tcPr>
          <w:p w14:paraId="540DF022" w14:textId="77777777" w:rsidR="00F160B3" w:rsidRPr="00F160B3" w:rsidRDefault="00F160B3" w:rsidP="00F160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color w:val="auto"/>
                <w:sz w:val="8"/>
                <w:lang w:val="en-US"/>
              </w:rPr>
            </w:pPr>
          </w:p>
          <w:p w14:paraId="35C21860" w14:textId="77777777" w:rsidR="00F160B3" w:rsidRDefault="00F160B3" w:rsidP="00F160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color w:val="auto"/>
                <w:sz w:val="18"/>
                <w:lang w:val="en-US"/>
              </w:rPr>
            </w:pP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Your team can make changes in Handout 1 after this delivery. </w:t>
            </w:r>
          </w:p>
          <w:p w14:paraId="722DF469" w14:textId="77777777" w:rsidR="00F160B3" w:rsidRDefault="00F160B3" w:rsidP="00F160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color w:val="auto"/>
                <w:sz w:val="18"/>
                <w:lang w:val="en-US"/>
              </w:rPr>
            </w:pPr>
          </w:p>
          <w:p w14:paraId="680662AB" w14:textId="77777777" w:rsidR="00F160B3" w:rsidRPr="00F160B3" w:rsidRDefault="00F160B3" w:rsidP="00F160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U Passata" w:hAnsi="AU Passata"/>
                <w:b w:val="0"/>
                <w:sz w:val="18"/>
                <w:lang w:val="en-US"/>
              </w:rPr>
            </w:pP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Every student will give </w:t>
            </w:r>
            <w:r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peer </w:t>
            </w: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>feedback to 2 other deliveries</w:t>
            </w:r>
            <w:r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 </w:t>
            </w: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>—</w:t>
            </w:r>
            <w:r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 </w:t>
            </w: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>details TBA</w:t>
            </w:r>
            <w:r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 (to be announced)</w:t>
            </w:r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 xml:space="preserve"> on </w:t>
            </w:r>
            <w:proofErr w:type="spellStart"/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>BlackBoard</w:t>
            </w:r>
            <w:proofErr w:type="spellEnd"/>
            <w:r w:rsidRPr="00F160B3">
              <w:rPr>
                <w:rFonts w:ascii="AU Passata" w:hAnsi="AU Passata"/>
                <w:b w:val="0"/>
                <w:color w:val="auto"/>
                <w:sz w:val="18"/>
                <w:lang w:val="en-US"/>
              </w:rPr>
              <w:t>.</w:t>
            </w:r>
          </w:p>
        </w:tc>
      </w:tr>
      <w:tr w:rsidR="00F160B3" w:rsidRPr="00B158B9" w14:paraId="40CBC2E6" w14:textId="77777777" w:rsidTr="00F160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3" w:type="dxa"/>
          </w:tcPr>
          <w:p w14:paraId="31EB7A1B" w14:textId="77777777" w:rsidR="00F160B3" w:rsidRPr="00F160B3" w:rsidRDefault="00F160B3" w:rsidP="00F160B3">
            <w:pPr>
              <w:rPr>
                <w:rFonts w:ascii="AU Passata" w:hAnsi="AU Passata"/>
                <w:b w:val="0"/>
                <w:sz w:val="18"/>
                <w:lang w:val="en-US"/>
              </w:rPr>
            </w:pPr>
          </w:p>
          <w:p w14:paraId="31B82F68" w14:textId="77777777" w:rsidR="00F160B3" w:rsidRPr="00F160B3" w:rsidRDefault="00F160B3" w:rsidP="00F160B3">
            <w:pPr>
              <w:rPr>
                <w:rFonts w:ascii="AU Passata" w:hAnsi="AU Passata"/>
                <w:b w:val="0"/>
                <w:sz w:val="18"/>
              </w:rPr>
            </w:pPr>
            <w:r w:rsidRPr="00F160B3">
              <w:rPr>
                <w:rFonts w:ascii="AU Passata" w:hAnsi="AU Passata"/>
                <w:b w:val="0"/>
                <w:sz w:val="18"/>
              </w:rPr>
              <w:t>Deadline for Peer Feedback 1</w:t>
            </w:r>
          </w:p>
          <w:p w14:paraId="01FF7B35" w14:textId="77777777" w:rsidR="00F160B3" w:rsidRPr="00F160B3" w:rsidRDefault="00F160B3" w:rsidP="00F160B3">
            <w:pPr>
              <w:rPr>
                <w:rFonts w:ascii="AU Passata" w:hAnsi="AU Passata"/>
                <w:b w:val="0"/>
                <w:sz w:val="18"/>
              </w:rPr>
            </w:pPr>
          </w:p>
        </w:tc>
        <w:tc>
          <w:tcPr>
            <w:tcW w:w="3978" w:type="dxa"/>
          </w:tcPr>
          <w:p w14:paraId="41264C3D" w14:textId="77777777" w:rsidR="00F160B3" w:rsidRPr="00F160B3" w:rsidRDefault="00F160B3" w:rsidP="00F160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U Passata" w:hAnsi="AU Passata"/>
                <w:sz w:val="18"/>
                <w:lang w:val="en-US"/>
              </w:rPr>
            </w:pPr>
          </w:p>
          <w:p w14:paraId="75478B8A" w14:textId="77777777" w:rsidR="00F160B3" w:rsidRPr="00F160B3" w:rsidRDefault="00F160B3" w:rsidP="00F160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U Passata" w:hAnsi="AU Passata"/>
                <w:sz w:val="18"/>
                <w:lang w:val="en-US"/>
              </w:rPr>
            </w:pPr>
            <w:r w:rsidRPr="00F160B3">
              <w:rPr>
                <w:rFonts w:ascii="AU Passata" w:hAnsi="AU Passata"/>
                <w:sz w:val="18"/>
                <w:lang w:val="en-US"/>
              </w:rPr>
              <w:t xml:space="preserve">Deadline to give </w:t>
            </w:r>
            <w:proofErr w:type="spellStart"/>
            <w:r w:rsidRPr="00F160B3">
              <w:rPr>
                <w:rFonts w:ascii="AU Passata" w:hAnsi="AU Passata"/>
                <w:sz w:val="18"/>
                <w:lang w:val="en-US"/>
              </w:rPr>
              <w:t>PeerFeedback</w:t>
            </w:r>
            <w:proofErr w:type="spellEnd"/>
            <w:r w:rsidRPr="00F160B3">
              <w:rPr>
                <w:rFonts w:ascii="AU Passata" w:hAnsi="AU Passata"/>
                <w:sz w:val="18"/>
                <w:lang w:val="en-US"/>
              </w:rPr>
              <w:t xml:space="preserve"> in </w:t>
            </w:r>
            <w:proofErr w:type="spellStart"/>
            <w:r w:rsidRPr="00F160B3">
              <w:rPr>
                <w:rFonts w:ascii="AU Passata" w:hAnsi="AU Passata"/>
                <w:sz w:val="18"/>
                <w:lang w:val="en-US"/>
              </w:rPr>
              <w:t>PeerGrade</w:t>
            </w:r>
            <w:proofErr w:type="spellEnd"/>
          </w:p>
          <w:p w14:paraId="54C113A2" w14:textId="77777777" w:rsidR="00F160B3" w:rsidRPr="00F160B3" w:rsidRDefault="00F160B3" w:rsidP="00F160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U Passata" w:hAnsi="AU Passata"/>
                <w:sz w:val="18"/>
                <w:lang w:val="en-US"/>
              </w:rPr>
            </w:pPr>
            <w:r w:rsidRPr="00F160B3">
              <w:rPr>
                <w:rFonts w:ascii="AU Passata" w:hAnsi="AU Passata"/>
                <w:sz w:val="18"/>
                <w:lang w:val="en-US"/>
              </w:rPr>
              <w:t>28</w:t>
            </w:r>
            <w:r w:rsidRPr="00F160B3">
              <w:rPr>
                <w:rFonts w:ascii="AU Passata" w:hAnsi="AU Passata"/>
                <w:sz w:val="18"/>
                <w:vertAlign w:val="superscript"/>
                <w:lang w:val="en-US"/>
              </w:rPr>
              <w:t>th</w:t>
            </w:r>
            <w:r w:rsidRPr="00F160B3">
              <w:rPr>
                <w:rFonts w:ascii="AU Passata" w:hAnsi="AU Passata"/>
                <w:sz w:val="18"/>
                <w:lang w:val="en-US"/>
              </w:rPr>
              <w:t xml:space="preserve"> of March, 11:59 am CEST</w:t>
            </w:r>
          </w:p>
        </w:tc>
        <w:tc>
          <w:tcPr>
            <w:tcW w:w="3259" w:type="dxa"/>
            <w:vMerge/>
            <w:shd w:val="clear" w:color="auto" w:fill="B4C6E7" w:themeFill="accent5" w:themeFillTint="66"/>
          </w:tcPr>
          <w:p w14:paraId="0E1B1A47" w14:textId="77777777" w:rsidR="00F160B3" w:rsidRPr="00F160B3" w:rsidRDefault="00F160B3" w:rsidP="00F160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U Passata" w:hAnsi="AU Passata"/>
                <w:sz w:val="18"/>
                <w:lang w:val="en-US"/>
              </w:rPr>
            </w:pPr>
          </w:p>
        </w:tc>
      </w:tr>
    </w:tbl>
    <w:p w14:paraId="6400D8BB" w14:textId="77777777" w:rsidR="00D21263" w:rsidRPr="00F160B3" w:rsidRDefault="00D21263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0F875C59" w14:textId="77777777" w:rsidR="002C3390" w:rsidRPr="00F160B3" w:rsidRDefault="003349F3" w:rsidP="00F160B3">
      <w:pPr>
        <w:spacing w:after="0"/>
        <w:jc w:val="both"/>
        <w:rPr>
          <w:rFonts w:ascii="AU Passata" w:hAnsi="AU Passata" w:cstheme="minorHAnsi"/>
          <w:b/>
          <w:color w:val="00B050"/>
          <w:sz w:val="28"/>
          <w:szCs w:val="28"/>
          <w:lang w:val="en-US"/>
        </w:rPr>
      </w:pPr>
      <w:r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 xml:space="preserve">1: </w:t>
      </w:r>
      <w:r w:rsidR="002C3390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>Collect knowledge</w:t>
      </w:r>
      <w:r w:rsidR="00C12C2D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 xml:space="preserve"> and visit </w:t>
      </w:r>
      <w:r w:rsidR="00310855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 xml:space="preserve">the </w:t>
      </w:r>
      <w:r w:rsidR="00C12C2D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>“crime scene</w:t>
      </w:r>
      <w:r w:rsidR="00310855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>.</w:t>
      </w:r>
      <w:r w:rsidR="00C12C2D"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>”</w:t>
      </w:r>
    </w:p>
    <w:p w14:paraId="56EE70B6" w14:textId="77777777" w:rsidR="00C12C2D" w:rsidRPr="00F160B3" w:rsidRDefault="00F160B3" w:rsidP="00F160B3">
      <w:pPr>
        <w:spacing w:after="0"/>
        <w:jc w:val="both"/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</w:pPr>
      <w:r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Objectives: to find “</w:t>
      </w:r>
      <w:r w:rsidR="007C67D5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What is:</w:t>
      </w:r>
      <w:r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”</w:t>
      </w:r>
    </w:p>
    <w:p w14:paraId="1466E0AB" w14:textId="77777777" w:rsidR="007C67D5" w:rsidRPr="00F160B3" w:rsidRDefault="007C67D5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49C5BED6" w14:textId="77777777" w:rsidR="00310855" w:rsidRPr="00F160B3" w:rsidRDefault="00093DF9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This first step </w:t>
      </w:r>
      <w:r w:rsidR="00DA3DE1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content three main activities: </w:t>
      </w:r>
    </w:p>
    <w:p w14:paraId="4236F2DB" w14:textId="77777777" w:rsidR="00310855" w:rsidRPr="00F160B3" w:rsidRDefault="00DA3DE1" w:rsidP="00F160B3">
      <w:pPr>
        <w:pStyle w:val="ListParagraph"/>
        <w:numPr>
          <w:ilvl w:val="0"/>
          <w:numId w:val="2"/>
        </w:num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>Collect background information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regarding the task (search on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the 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internet, find research report</w:t>
      </w:r>
      <w:r w:rsidR="007C67D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/patents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 get an overview of the c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usto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mer</w:t>
      </w:r>
      <w:r w:rsidR="007C67D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 search for marketing data regarding the marked</w:t>
      </w:r>
      <w:r w:rsid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/industry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), </w:t>
      </w:r>
    </w:p>
    <w:p w14:paraId="510F909A" w14:textId="77777777" w:rsidR="00310855" w:rsidRPr="00F160B3" w:rsidRDefault="00DA3DE1" w:rsidP="00F160B3">
      <w:pPr>
        <w:pStyle w:val="ListParagraph"/>
        <w:numPr>
          <w:ilvl w:val="0"/>
          <w:numId w:val="2"/>
        </w:num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>prepare meetings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(make questions to frame</w:t>
      </w:r>
      <w:r w:rsid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the issue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,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prepare for observations and mak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e assumptions to challenge/</w:t>
      </w:r>
      <w:proofErr w:type="spellStart"/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provocate</w:t>
      </w:r>
      <w:proofErr w:type="spellEnd"/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) and </w:t>
      </w:r>
    </w:p>
    <w:p w14:paraId="5D2B4400" w14:textId="77777777" w:rsidR="00093DF9" w:rsidRPr="00F160B3" w:rsidRDefault="00DA3DE1" w:rsidP="00F160B3">
      <w:pPr>
        <w:pStyle w:val="ListParagraph"/>
        <w:numPr>
          <w:ilvl w:val="0"/>
          <w:numId w:val="2"/>
        </w:num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>confront the ‘Crime Scene’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(meeting</w:t>
      </w:r>
      <w:r w:rsidR="007C67D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/confront assumptions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at the company, see and make observation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s</w:t>
      </w:r>
      <w:r w:rsid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when on the site</w:t>
      </w:r>
      <w:r w:rsidR="007C67D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, meet and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conduct</w:t>
      </w:r>
      <w:r w:rsidR="007C67D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interviews with costumers/understand costumers). </w:t>
      </w:r>
    </w:p>
    <w:p w14:paraId="5FDCAEF5" w14:textId="77777777" w:rsidR="00310855" w:rsidRPr="00F160B3" w:rsidRDefault="00310855" w:rsidP="00F160B3">
      <w:pPr>
        <w:pStyle w:val="ListParagraph"/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3030C99E" w14:textId="77777777" w:rsidR="007C67D5" w:rsidRPr="00F160B3" w:rsidRDefault="007C67D5" w:rsidP="00F160B3">
      <w:pPr>
        <w:spacing w:after="0"/>
        <w:jc w:val="both"/>
        <w:rPr>
          <w:rFonts w:ascii="AU Passata" w:hAnsi="AU Passata" w:cstheme="minorHAnsi"/>
          <w:b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538135" w:themeColor="accent6" w:themeShade="BF"/>
          <w:sz w:val="24"/>
          <w:szCs w:val="24"/>
          <w:lang w:val="en-US"/>
        </w:rPr>
        <w:t xml:space="preserve">Discuss in team: </w:t>
      </w:r>
    </w:p>
    <w:p w14:paraId="5AB3795B" w14:textId="77777777" w:rsidR="007C67D5" w:rsidRPr="00F160B3" w:rsidRDefault="007C67D5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1: </w:t>
      </w:r>
      <w:r w:rsidR="00B4597F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What type of starting point do you have (technological problem, user needs, unfulfilled acknowledged challenge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,</w:t>
      </w:r>
      <w:r w:rsidR="00531119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or opportunities</w:t>
      </w:r>
      <w:r w:rsidR="00B4597F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)</w:t>
      </w: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?</w:t>
      </w:r>
    </w:p>
    <w:p w14:paraId="3243726C" w14:textId="77777777" w:rsidR="00F62B0D" w:rsidRPr="00F160B3" w:rsidRDefault="007C67D5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2: What is 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the open area (what </w:t>
      </w:r>
      <w:r w:rsidR="00556BEA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should/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will b</w:t>
      </w: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e </w:t>
      </w:r>
      <w:r w:rsidR="00C12C2D" w:rsidRP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>challenged</w:t>
      </w:r>
      <w:r w:rsidRP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 xml:space="preserve">), </w:t>
      </w:r>
      <w:r w:rsid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 xml:space="preserve">and </w:t>
      </w:r>
      <w:r w:rsidRP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>what is closed (not to change</w:t>
      </w:r>
      <w:r w:rsid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>, cannot change</w:t>
      </w:r>
      <w:r w:rsidRP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>)?</w:t>
      </w:r>
    </w:p>
    <w:p w14:paraId="60897552" w14:textId="77777777" w:rsidR="003A37BD" w:rsidRDefault="007C67D5" w:rsidP="00F160B3">
      <w:pPr>
        <w:spacing w:after="0"/>
        <w:jc w:val="both"/>
        <w:rPr>
          <w:rFonts w:ascii="AU Passata" w:hAnsi="AU Passata" w:cstheme="minorHAnsi"/>
          <w:i/>
          <w:szCs w:val="24"/>
          <w:lang w:val="en-US"/>
        </w:rPr>
      </w:pPr>
      <w:r w:rsidRPr="00F160B3">
        <w:rPr>
          <w:rFonts w:ascii="AU Passata" w:hAnsi="AU Passata" w:cstheme="minorHAnsi"/>
          <w:i/>
          <w:szCs w:val="24"/>
          <w:lang w:val="en-US"/>
        </w:rPr>
        <w:t xml:space="preserve">(at present </w:t>
      </w:r>
      <w:r w:rsidR="009014FB" w:rsidRPr="00F160B3">
        <w:rPr>
          <w:rFonts w:ascii="AU Passata" w:hAnsi="AU Passata" w:cstheme="minorHAnsi"/>
          <w:i/>
          <w:szCs w:val="24"/>
          <w:lang w:val="en-US"/>
        </w:rPr>
        <w:t>in the process</w:t>
      </w:r>
      <w:r w:rsidR="00F160B3" w:rsidRPr="00F160B3">
        <w:rPr>
          <w:rFonts w:ascii="AU Passata" w:hAnsi="AU Passata" w:cstheme="minorHAnsi"/>
          <w:i/>
          <w:szCs w:val="24"/>
          <w:lang w:val="en-US"/>
        </w:rPr>
        <w:t>,</w:t>
      </w:r>
      <w:r w:rsidR="009014FB" w:rsidRPr="00F160B3">
        <w:rPr>
          <w:rFonts w:ascii="AU Passata" w:hAnsi="AU Passata" w:cstheme="minorHAnsi"/>
          <w:i/>
          <w:szCs w:val="24"/>
          <w:lang w:val="en-US"/>
        </w:rPr>
        <w:t xml:space="preserve"> </w:t>
      </w:r>
      <w:r w:rsidRPr="00F160B3">
        <w:rPr>
          <w:rFonts w:ascii="AU Passata" w:hAnsi="AU Passata" w:cstheme="minorHAnsi"/>
          <w:i/>
          <w:szCs w:val="24"/>
          <w:lang w:val="en-US"/>
        </w:rPr>
        <w:t xml:space="preserve">there are </w:t>
      </w:r>
      <w:r w:rsidR="009014FB" w:rsidRPr="00F160B3">
        <w:rPr>
          <w:rFonts w:ascii="AU Passata" w:hAnsi="AU Passata" w:cstheme="minorHAnsi"/>
          <w:i/>
          <w:szCs w:val="24"/>
          <w:lang w:val="en-US"/>
        </w:rPr>
        <w:t xml:space="preserve">normally </w:t>
      </w:r>
      <w:r w:rsidRPr="00F160B3">
        <w:rPr>
          <w:rFonts w:ascii="AU Passata" w:hAnsi="AU Passata" w:cstheme="minorHAnsi"/>
          <w:i/>
          <w:szCs w:val="24"/>
          <w:lang w:val="en-US"/>
        </w:rPr>
        <w:t>several differen</w:t>
      </w:r>
      <w:r w:rsidR="00310855" w:rsidRPr="00F160B3">
        <w:rPr>
          <w:rFonts w:ascii="AU Passata" w:hAnsi="AU Passata" w:cstheme="minorHAnsi"/>
          <w:i/>
          <w:szCs w:val="24"/>
          <w:lang w:val="en-US"/>
        </w:rPr>
        <w:t>ces</w:t>
      </w:r>
      <w:r w:rsidRPr="00F160B3">
        <w:rPr>
          <w:rFonts w:ascii="AU Passata" w:hAnsi="AU Passata" w:cstheme="minorHAnsi"/>
          <w:i/>
          <w:szCs w:val="24"/>
          <w:lang w:val="en-US"/>
        </w:rPr>
        <w:t xml:space="preserve"> as well as combinations)</w:t>
      </w:r>
    </w:p>
    <w:p w14:paraId="1466ADB3" w14:textId="77777777" w:rsidR="007C67D5" w:rsidRPr="00F160B3" w:rsidRDefault="007C67D5" w:rsidP="00F160B3">
      <w:pPr>
        <w:spacing w:after="0"/>
        <w:jc w:val="both"/>
        <w:rPr>
          <w:rFonts w:ascii="AU Passata" w:hAnsi="AU Passata" w:cstheme="minorHAnsi"/>
          <w:b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538135" w:themeColor="accent6" w:themeShade="BF"/>
          <w:sz w:val="24"/>
          <w:szCs w:val="24"/>
          <w:lang w:val="en-US"/>
        </w:rPr>
        <w:t>Techniques to do:</w:t>
      </w:r>
    </w:p>
    <w:p w14:paraId="42225683" w14:textId="77777777" w:rsidR="00920095" w:rsidRPr="00F160B3" w:rsidRDefault="00920095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Cs/>
          <w:color w:val="538135" w:themeColor="accent6" w:themeShade="BF"/>
          <w:sz w:val="24"/>
          <w:szCs w:val="24"/>
          <w:lang w:val="en-US"/>
        </w:rPr>
        <w:t>FORCE-FIELD ANALYSIS (fishbone ±diagram)</w:t>
      </w:r>
    </w:p>
    <w:p w14:paraId="3A5DB90E" w14:textId="77777777" w:rsidR="002C3390" w:rsidRPr="00F160B3" w:rsidRDefault="007C67D5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Fishbone</w:t>
      </w:r>
    </w:p>
    <w:p w14:paraId="38912348" w14:textId="77777777" w:rsidR="007C67D5" w:rsidRPr="00F160B3" w:rsidRDefault="002C3390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proofErr w:type="spellStart"/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Triz</w:t>
      </w:r>
      <w:proofErr w:type="spellEnd"/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</w:t>
      </w:r>
      <w:r w:rsidR="00C72854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Nine windows</w:t>
      </w:r>
    </w:p>
    <w:p w14:paraId="330348CA" w14:textId="77777777" w:rsidR="00C72854" w:rsidRPr="00F160B3" w:rsidRDefault="00C72854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Why-Why-Why</w:t>
      </w:r>
    </w:p>
    <w:p w14:paraId="200C39BD" w14:textId="77777777" w:rsidR="00F160B3" w:rsidRDefault="007C67D5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Who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are</w:t>
      </w: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the customers</w:t>
      </w:r>
      <w:r w:rsid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,</w:t>
      </w: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and WHY do t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hey buy </w:t>
      </w:r>
      <w:r w:rsid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the product?</w:t>
      </w:r>
    </w:p>
    <w:p w14:paraId="100FBEA9" w14:textId="77777777" w:rsidR="007C67D5" w:rsidRPr="00F160B3" w:rsidRDefault="00F160B3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Maybe </w:t>
      </w:r>
      <w:r w:rsidR="0031085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you</w:t>
      </w:r>
      <w:r w:rsidR="007C67D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</w:t>
      </w:r>
      <w:r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can </w:t>
      </w:r>
      <w:r w:rsidR="007C67D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use </w:t>
      </w:r>
      <w:r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the </w:t>
      </w:r>
      <w:r w:rsidR="007C67D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Kano model but optional as you might have</w:t>
      </w:r>
      <w:r w:rsidR="007B0F6C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the result</w:t>
      </w:r>
      <w:r w:rsidR="007C67D5"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from </w:t>
      </w:r>
      <w:r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TRIZ</w:t>
      </w:r>
    </w:p>
    <w:p w14:paraId="4712194F" w14:textId="77777777" w:rsidR="007C67D5" w:rsidRPr="00B158B9" w:rsidRDefault="007C67D5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1C61C338" w14:textId="77777777" w:rsidR="003A37BD" w:rsidRPr="00F160B3" w:rsidRDefault="003A37BD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6D8AF4D0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2F5496" w:themeColor="accent5" w:themeShade="BF"/>
          <w:sz w:val="24"/>
          <w:szCs w:val="24"/>
          <w:lang w:val="en-US"/>
        </w:rPr>
        <w:t>Added tools problem solving</w:t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FF0000"/>
          <w:sz w:val="24"/>
          <w:szCs w:val="24"/>
          <w:lang w:val="en-US"/>
        </w:rPr>
        <w:t>Added tools Disruption/transformation</w:t>
      </w:r>
    </w:p>
    <w:p w14:paraId="06DEB59E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</w:pPr>
      <w:r w:rsidRPr="00F160B3">
        <w:rPr>
          <w:rFonts w:ascii="AU Passata" w:hAnsi="AU Passata" w:cstheme="minorHAnsi"/>
          <w:i/>
          <w:color w:val="2F5496" w:themeColor="accent5" w:themeShade="BF"/>
          <w:sz w:val="20"/>
          <w:szCs w:val="20"/>
          <w:lang w:val="en-US"/>
        </w:rPr>
        <w:t>(DT, DD, CPS)</w:t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="007B0F6C"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FF0000"/>
          <w:sz w:val="20"/>
          <w:szCs w:val="20"/>
          <w:lang w:val="en-US"/>
        </w:rPr>
        <w:t>(D-I-A, CIS, disruption, Theory U)</w:t>
      </w:r>
    </w:p>
    <w:p w14:paraId="28EA3129" w14:textId="77777777" w:rsidR="002C3390" w:rsidRPr="00F160B3" w:rsidRDefault="002C3390" w:rsidP="00F160B3">
      <w:pPr>
        <w:spacing w:after="0"/>
        <w:jc w:val="both"/>
        <w:rPr>
          <w:rFonts w:ascii="AU Passata" w:hAnsi="AU Passata" w:cstheme="minorHAnsi"/>
          <w:color w:val="2F5496" w:themeColor="accent5" w:themeShade="BF"/>
          <w:lang w:val="en-US"/>
        </w:rPr>
      </w:pPr>
      <w:r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>Interview problem</w:t>
      </w:r>
      <w:r w:rsidR="00C12C2D"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 xml:space="preserve"> </w:t>
      </w:r>
      <w:r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>owner</w:t>
      </w:r>
      <w:r w:rsidR="00DE3AEA"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ab/>
      </w:r>
      <w:r w:rsidR="00DE3AEA"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ab/>
      </w:r>
      <w:r w:rsidR="00DE3AEA"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ab/>
      </w:r>
      <w:r w:rsid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ab/>
      </w:r>
      <w:r w:rsidR="00DE3AEA" w:rsidRPr="00F160B3">
        <w:rPr>
          <w:rFonts w:ascii="AU Passata" w:hAnsi="AU Passata" w:cstheme="minorHAnsi"/>
          <w:color w:val="FF0000"/>
          <w:lang w:val="en-US"/>
        </w:rPr>
        <w:t>Mind mapping</w:t>
      </w:r>
    </w:p>
    <w:p w14:paraId="3B6CC5AA" w14:textId="77777777" w:rsidR="00C12C2D" w:rsidRPr="00F160B3" w:rsidRDefault="002C3390" w:rsidP="00F160B3">
      <w:pPr>
        <w:spacing w:after="0"/>
        <w:jc w:val="both"/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>Observations at the company</w:t>
      </w:r>
    </w:p>
    <w:p w14:paraId="56E7E771" w14:textId="77777777" w:rsidR="002C3390" w:rsidRPr="00F160B3" w:rsidRDefault="00C12C2D" w:rsidP="00F160B3">
      <w:pPr>
        <w:spacing w:after="0"/>
        <w:jc w:val="both"/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>Define explicit needs</w:t>
      </w:r>
    </w:p>
    <w:p w14:paraId="19A6CE58" w14:textId="77777777" w:rsidR="002C3390" w:rsidRPr="00F160B3" w:rsidRDefault="002C3390" w:rsidP="00F160B3">
      <w:pPr>
        <w:spacing w:after="0"/>
        <w:jc w:val="both"/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F5496" w:themeColor="accent5" w:themeShade="BF"/>
          <w:sz w:val="24"/>
          <w:szCs w:val="24"/>
          <w:lang w:val="en-US"/>
        </w:rPr>
        <w:t>User experience observation</w:t>
      </w:r>
    </w:p>
    <w:p w14:paraId="2F46B5D9" w14:textId="77777777" w:rsidR="002C3390" w:rsidRPr="00F160B3" w:rsidRDefault="002C3390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46BB224B" w14:textId="77777777" w:rsidR="00B4597F" w:rsidRPr="00F160B3" w:rsidRDefault="00B4597F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0D2B0D7D" w14:textId="77777777" w:rsidR="00050C30" w:rsidRDefault="00050C30">
      <w:pPr>
        <w:rPr>
          <w:rFonts w:ascii="AU Passata" w:hAnsi="AU Passata" w:cstheme="minorHAnsi"/>
          <w:b/>
          <w:color w:val="00B050"/>
          <w:sz w:val="28"/>
          <w:szCs w:val="28"/>
          <w:lang w:val="en-US"/>
        </w:rPr>
      </w:pPr>
      <w:r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br w:type="page"/>
      </w:r>
    </w:p>
    <w:p w14:paraId="141F76A2" w14:textId="77777777" w:rsidR="000E1383" w:rsidRPr="00F160B3" w:rsidRDefault="003349F3" w:rsidP="00F160B3">
      <w:pPr>
        <w:spacing w:after="0"/>
        <w:jc w:val="both"/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</w:pPr>
      <w:r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 xml:space="preserve">2: </w:t>
      </w:r>
      <w:r w:rsidR="00FC16C3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Find para</w:t>
      </w:r>
      <w:r w:rsidR="00FC16C3" w:rsidRPr="00F160B3">
        <w:rPr>
          <w:rFonts w:ascii="AU Passata" w:eastAsiaTheme="minorEastAsia" w:hAnsi="AU Passata" w:cstheme="minorHAnsi"/>
          <w:b/>
          <w:bCs/>
          <w:color w:val="00B050"/>
          <w:kern w:val="24"/>
          <w:sz w:val="28"/>
          <w:szCs w:val="28"/>
          <w:lang w:val="en-US" w:eastAsia="da-DK"/>
        </w:rPr>
        <w:t>lysis rings</w:t>
      </w:r>
      <w:r w:rsidR="007C67D5" w:rsidRPr="00F160B3">
        <w:rPr>
          <w:rFonts w:ascii="AU Passata" w:eastAsiaTheme="minorEastAsia" w:hAnsi="AU Passata" w:cstheme="minorHAnsi"/>
          <w:b/>
          <w:bCs/>
          <w:color w:val="00B050"/>
          <w:kern w:val="24"/>
          <w:sz w:val="28"/>
          <w:szCs w:val="28"/>
          <w:lang w:val="en-US" w:eastAsia="da-DK"/>
        </w:rPr>
        <w:t xml:space="preserve">, </w:t>
      </w:r>
      <w:r w:rsidR="000E1383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Challenge assumptions</w:t>
      </w:r>
      <w:r w:rsidR="005F3CFC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 xml:space="preserve"> – become a detective</w:t>
      </w:r>
    </w:p>
    <w:p w14:paraId="1616E119" w14:textId="77777777" w:rsidR="00C05CE3" w:rsidRPr="00F160B3" w:rsidRDefault="005F3CFC" w:rsidP="00F160B3">
      <w:pPr>
        <w:spacing w:after="0"/>
        <w:jc w:val="both"/>
        <w:rPr>
          <w:rFonts w:ascii="AU Passata" w:eastAsiaTheme="minorEastAsia" w:hAnsi="AU Passata" w:cstheme="minorHAnsi"/>
          <w:bCs/>
          <w:i/>
          <w:color w:val="000000" w:themeColor="text1"/>
          <w:kern w:val="24"/>
          <w:sz w:val="24"/>
          <w:szCs w:val="24"/>
          <w:lang w:val="en-US" w:eastAsia="da-DK"/>
        </w:rPr>
      </w:pPr>
      <w:r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Objectives:  P</w:t>
      </w:r>
      <w:r w:rsidR="000765D5" w:rsidRPr="00F160B3">
        <w:rPr>
          <w:rFonts w:ascii="AU Passata" w:eastAsiaTheme="minorEastAsia" w:hAnsi="AU Passata" w:cstheme="minorHAnsi"/>
          <w:bCs/>
          <w:i/>
          <w:color w:val="000000" w:themeColor="text1"/>
          <w:kern w:val="24"/>
          <w:sz w:val="24"/>
          <w:szCs w:val="24"/>
          <w:lang w:val="en-US" w:eastAsia="da-DK"/>
        </w:rPr>
        <w:t>attern cognition (</w:t>
      </w:r>
      <w:r w:rsidR="00C05CE3" w:rsidRPr="00F160B3">
        <w:rPr>
          <w:rFonts w:ascii="AU Passata" w:eastAsiaTheme="minorEastAsia" w:hAnsi="AU Passata" w:cstheme="minorHAnsi"/>
          <w:bCs/>
          <w:i/>
          <w:color w:val="000000" w:themeColor="text1"/>
          <w:kern w:val="24"/>
          <w:sz w:val="24"/>
          <w:szCs w:val="24"/>
          <w:lang w:val="en-US" w:eastAsia="da-DK"/>
        </w:rPr>
        <w:t>Blindspot</w:t>
      </w:r>
      <w:r w:rsidR="000765D5" w:rsidRPr="00F160B3">
        <w:rPr>
          <w:rFonts w:ascii="AU Passata" w:eastAsiaTheme="minorEastAsia" w:hAnsi="AU Passata" w:cstheme="minorHAnsi"/>
          <w:bCs/>
          <w:i/>
          <w:color w:val="000000" w:themeColor="text1"/>
          <w:kern w:val="24"/>
          <w:sz w:val="24"/>
          <w:szCs w:val="24"/>
          <w:lang w:val="en-US" w:eastAsia="da-DK"/>
        </w:rPr>
        <w:t xml:space="preserve"> in Theory U)</w:t>
      </w:r>
      <w:r w:rsidRPr="00F160B3">
        <w:rPr>
          <w:rFonts w:ascii="AU Passata" w:eastAsiaTheme="minorEastAsia" w:hAnsi="AU Passata" w:cstheme="minorHAnsi"/>
          <w:bCs/>
          <w:i/>
          <w:color w:val="000000" w:themeColor="text1"/>
          <w:kern w:val="24"/>
          <w:sz w:val="24"/>
          <w:szCs w:val="24"/>
          <w:lang w:val="en-US" w:eastAsia="da-DK"/>
        </w:rPr>
        <w:t>.</w:t>
      </w:r>
    </w:p>
    <w:p w14:paraId="06C6310F" w14:textId="77777777" w:rsidR="007B0F6C" w:rsidRPr="00F160B3" w:rsidRDefault="007B0F6C" w:rsidP="00F160B3">
      <w:pPr>
        <w:spacing w:after="0"/>
        <w:jc w:val="both"/>
        <w:rPr>
          <w:rFonts w:ascii="AU Passata" w:hAnsi="AU Passata" w:cstheme="minorHAnsi"/>
          <w:i/>
          <w:color w:val="222222"/>
          <w:sz w:val="24"/>
          <w:szCs w:val="24"/>
          <w:lang w:val="en-US"/>
        </w:rPr>
      </w:pPr>
    </w:p>
    <w:p w14:paraId="7C54D008" w14:textId="77777777" w:rsidR="000765D5" w:rsidRPr="00F160B3" w:rsidRDefault="005F3CFC" w:rsidP="00F160B3">
      <w:pPr>
        <w:spacing w:after="0"/>
        <w:jc w:val="both"/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i/>
          <w:color w:val="222222"/>
          <w:sz w:val="24"/>
          <w:szCs w:val="24"/>
          <w:lang w:val="en-US"/>
        </w:rPr>
        <w:t xml:space="preserve">A </w:t>
      </w:r>
      <w:r w:rsidRPr="00F160B3">
        <w:rPr>
          <w:rFonts w:ascii="AU Passata" w:hAnsi="AU Passata" w:cstheme="minorHAnsi"/>
          <w:bCs/>
          <w:i/>
          <w:color w:val="222222"/>
          <w:sz w:val="24"/>
          <w:szCs w:val="24"/>
          <w:lang w:val="en-US"/>
        </w:rPr>
        <w:t>detective</w:t>
      </w:r>
      <w:r w:rsidRPr="00F160B3">
        <w:rPr>
          <w:rFonts w:ascii="AU Passata" w:hAnsi="AU Passata" w:cstheme="minorHAnsi"/>
          <w:i/>
          <w:color w:val="222222"/>
          <w:sz w:val="24"/>
          <w:szCs w:val="24"/>
          <w:lang w:val="en-US"/>
        </w:rPr>
        <w:t xml:space="preserve"> is </w:t>
      </w:r>
      <w:r w:rsidR="00310855" w:rsidRPr="00F160B3">
        <w:rPr>
          <w:rFonts w:ascii="AU Passata" w:hAnsi="AU Passata" w:cstheme="minorHAnsi"/>
          <w:i/>
          <w:color w:val="222222"/>
          <w:sz w:val="24"/>
          <w:szCs w:val="24"/>
          <w:lang w:val="en-US"/>
        </w:rPr>
        <w:t xml:space="preserve">a </w:t>
      </w:r>
      <w:r w:rsidRPr="00F160B3">
        <w:rPr>
          <w:rFonts w:ascii="AU Passata" w:hAnsi="AU Passata" w:cstheme="minorHAnsi"/>
          <w:i/>
          <w:color w:val="222222"/>
          <w:sz w:val="24"/>
          <w:szCs w:val="24"/>
          <w:lang w:val="en-US"/>
        </w:rPr>
        <w:t xml:space="preserve">person </w:t>
      </w:r>
      <w:r w:rsidRPr="00F160B3">
        <w:rPr>
          <w:rFonts w:ascii="AU Passata" w:hAnsi="AU Passata" w:cstheme="minorHAnsi"/>
          <w:i/>
          <w:sz w:val="24"/>
          <w:szCs w:val="24"/>
          <w:lang w:val="en-US"/>
        </w:rPr>
        <w:t>who undertakes to investigate and resolve delicate (e</w:t>
      </w:r>
      <w:r w:rsidR="00310855" w:rsidRPr="00F160B3">
        <w:rPr>
          <w:rFonts w:ascii="AU Passata" w:hAnsi="AU Passata" w:cstheme="minorHAnsi"/>
          <w:i/>
          <w:sz w:val="24"/>
          <w:szCs w:val="24"/>
          <w:lang w:val="en-US"/>
        </w:rPr>
        <w:t>.</w:t>
      </w:r>
      <w:r w:rsidRPr="00F160B3">
        <w:rPr>
          <w:rFonts w:ascii="AU Passata" w:hAnsi="AU Passata" w:cstheme="minorHAnsi"/>
          <w:i/>
          <w:sz w:val="24"/>
          <w:szCs w:val="24"/>
          <w:lang w:val="en-US"/>
        </w:rPr>
        <w:t>g.</w:t>
      </w:r>
      <w:r w:rsidR="00310855" w:rsidRPr="00F160B3">
        <w:rPr>
          <w:rFonts w:ascii="AU Passata" w:hAnsi="AU Passata" w:cstheme="minorHAnsi"/>
          <w:i/>
          <w:sz w:val="24"/>
          <w:szCs w:val="24"/>
          <w:lang w:val="en-US"/>
        </w:rPr>
        <w:t>,</w:t>
      </w:r>
      <w:r w:rsidRPr="00F160B3">
        <w:rPr>
          <w:rFonts w:ascii="AU Passata" w:hAnsi="AU Passata" w:cstheme="minorHAnsi"/>
          <w:i/>
          <w:sz w:val="24"/>
          <w:szCs w:val="24"/>
          <w:lang w:val="en-US"/>
        </w:rPr>
        <w:t xml:space="preserve"> criminal matters)</w:t>
      </w:r>
      <w:r w:rsidRPr="00F160B3">
        <w:rPr>
          <w:rFonts w:ascii="AU Passata" w:hAnsi="AU Passata" w:cstheme="minorHAnsi"/>
          <w:i/>
          <w:color w:val="222222"/>
          <w:sz w:val="24"/>
          <w:szCs w:val="24"/>
          <w:lang w:val="en-US"/>
        </w:rPr>
        <w:t xml:space="preserve"> by talking to witnesses and informants, collecting physical evidence or searching records in databases. </w:t>
      </w:r>
      <w:r w:rsidR="000765D5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 xml:space="preserve">Break </w:t>
      </w:r>
      <w:r w:rsidR="00310855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 xml:space="preserve">the </w:t>
      </w:r>
      <w:r w:rsidR="000765D5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challenge down</w:t>
      </w:r>
      <w:r w:rsid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!</w:t>
      </w:r>
    </w:p>
    <w:p w14:paraId="5CBDBCF7" w14:textId="77777777" w:rsidR="005F3CFC" w:rsidRPr="00F160B3" w:rsidRDefault="005F3CFC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76072585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Define concrete challenge and argue WHY this is a challenge to explore (e.g.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,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 a c</w:t>
      </w:r>
      <w:r w:rsid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ustomer 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need, a user need, a problem, an area interested </w:t>
      </w:r>
      <w:r w:rsidR="00310855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in disrupting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, something we want to look at, an overlooked area in your opinion – or a combination). Only a start: The focus </w:t>
      </w:r>
      <w:r w:rsid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will 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make it more clear.</w:t>
      </w:r>
    </w:p>
    <w:p w14:paraId="0B375EB3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6638A469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color w:val="00B05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>Techniques to do:</w:t>
      </w:r>
    </w:p>
    <w:p w14:paraId="26083081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color w:val="00B05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Why </w:t>
      </w:r>
      <w:r w:rsidR="00310855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- </w:t>
      </w:r>
      <w:r w:rsidRPr="00F160B3">
        <w:rPr>
          <w:rFonts w:ascii="AU Passata" w:hAnsi="AU Passata" w:cstheme="minorHAnsi"/>
          <w:b/>
          <w:color w:val="00B050"/>
          <w:sz w:val="24"/>
          <w:szCs w:val="24"/>
          <w:lang w:val="en-US"/>
        </w:rPr>
        <w:t>A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lternatives </w:t>
      </w:r>
      <w:r w:rsidR="00BB1BA9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>–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 </w:t>
      </w:r>
      <w:r w:rsidRPr="00F160B3">
        <w:rPr>
          <w:rFonts w:ascii="AU Passata" w:hAnsi="AU Passata" w:cstheme="minorHAnsi"/>
          <w:bCs/>
          <w:i/>
          <w:iCs/>
          <w:color w:val="00B050"/>
          <w:sz w:val="24"/>
          <w:szCs w:val="24"/>
          <w:lang w:val="en-US"/>
        </w:rPr>
        <w:t>Uniqueness</w:t>
      </w:r>
      <w:r w:rsidR="00BB1BA9" w:rsidRPr="00F160B3">
        <w:rPr>
          <w:rFonts w:ascii="AU Passata" w:hAnsi="AU Passata" w:cstheme="minorHAnsi"/>
          <w:bCs/>
          <w:i/>
          <w:iCs/>
          <w:color w:val="00B050"/>
          <w:sz w:val="24"/>
          <w:szCs w:val="24"/>
          <w:lang w:val="en-US"/>
        </w:rPr>
        <w:t xml:space="preserve"> </w:t>
      </w:r>
    </w:p>
    <w:p w14:paraId="23398EF8" w14:textId="77777777" w:rsidR="000765D5" w:rsidRPr="00F160B3" w:rsidRDefault="000765D5" w:rsidP="00F160B3">
      <w:pPr>
        <w:spacing w:after="0"/>
        <w:jc w:val="both"/>
        <w:rPr>
          <w:rFonts w:ascii="AU Passata" w:eastAsia="Times New Roman" w:hAnsi="AU Passata" w:cstheme="minorHAnsi"/>
          <w:color w:val="00B05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Why </w:t>
      </w:r>
      <w:r w:rsidR="00310855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- </w:t>
      </w:r>
      <w:r w:rsidRPr="00F160B3">
        <w:rPr>
          <w:rFonts w:ascii="AU Passata" w:hAnsi="AU Passata" w:cstheme="minorHAnsi"/>
          <w:b/>
          <w:color w:val="00B050"/>
          <w:sz w:val="24"/>
          <w:szCs w:val="24"/>
          <w:lang w:val="en-US"/>
        </w:rPr>
        <w:t>B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ecause - </w:t>
      </w:r>
      <w:r w:rsidRPr="00F160B3">
        <w:rPr>
          <w:rFonts w:ascii="AU Passata" w:hAnsi="AU Passata" w:cstheme="minorHAnsi"/>
          <w:bCs/>
          <w:i/>
          <w:iCs/>
          <w:color w:val="00B050"/>
          <w:kern w:val="24"/>
          <w:sz w:val="24"/>
          <w:szCs w:val="24"/>
          <w:lang w:val="en-US"/>
        </w:rPr>
        <w:t>Reason</w:t>
      </w:r>
    </w:p>
    <w:p w14:paraId="722E8C38" w14:textId="77777777" w:rsidR="00C05CE3" w:rsidRDefault="000765D5" w:rsidP="00F160B3">
      <w:pPr>
        <w:spacing w:after="0"/>
        <w:jc w:val="both"/>
        <w:rPr>
          <w:rFonts w:ascii="AU Passata" w:hAnsi="AU Passata" w:cstheme="minorHAnsi"/>
          <w:bCs/>
          <w:i/>
          <w:iCs/>
          <w:color w:val="00B050"/>
          <w:kern w:val="24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Why </w:t>
      </w:r>
      <w:r w:rsidR="00310855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- </w:t>
      </w:r>
      <w:r w:rsidRPr="00F160B3">
        <w:rPr>
          <w:rFonts w:ascii="AU Passata" w:hAnsi="AU Passata" w:cstheme="minorHAnsi"/>
          <w:b/>
          <w:color w:val="00B050"/>
          <w:sz w:val="24"/>
          <w:szCs w:val="24"/>
          <w:lang w:val="en-US"/>
        </w:rPr>
        <w:t>C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ut </w:t>
      </w:r>
      <w:r w:rsidR="00F160B3">
        <w:rPr>
          <w:rFonts w:ascii="AU Passata" w:hAnsi="AU Passata" w:cstheme="minorHAnsi"/>
          <w:color w:val="00B050"/>
          <w:sz w:val="24"/>
          <w:szCs w:val="24"/>
          <w:lang w:val="en-US"/>
        </w:rPr>
        <w:t>–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 </w:t>
      </w:r>
      <w:r w:rsidRPr="00F160B3">
        <w:rPr>
          <w:rFonts w:ascii="AU Passata" w:hAnsi="AU Passata" w:cstheme="minorHAnsi"/>
          <w:bCs/>
          <w:i/>
          <w:iCs/>
          <w:color w:val="00B050"/>
          <w:kern w:val="24"/>
          <w:sz w:val="24"/>
          <w:szCs w:val="24"/>
          <w:lang w:val="en-US"/>
        </w:rPr>
        <w:t>Necessity</w:t>
      </w:r>
    </w:p>
    <w:p w14:paraId="7EC62F29" w14:textId="77777777" w:rsidR="00F160B3" w:rsidRPr="00F160B3" w:rsidRDefault="00F160B3" w:rsidP="00F160B3">
      <w:pPr>
        <w:spacing w:after="0"/>
        <w:jc w:val="both"/>
        <w:rPr>
          <w:rFonts w:ascii="AU Passata" w:eastAsiaTheme="minorEastAsia" w:hAnsi="AU Passata" w:cstheme="minorHAnsi"/>
          <w:bCs/>
          <w:color w:val="00B050"/>
          <w:kern w:val="24"/>
          <w:sz w:val="24"/>
          <w:szCs w:val="24"/>
          <w:lang w:val="en-US" w:eastAsia="da-DK"/>
        </w:rPr>
      </w:pPr>
    </w:p>
    <w:p w14:paraId="140C2A9D" w14:textId="77777777" w:rsidR="000765D5" w:rsidRPr="00F160B3" w:rsidRDefault="00754B25" w:rsidP="00F160B3">
      <w:pPr>
        <w:spacing w:after="0"/>
        <w:jc w:val="both"/>
        <w:rPr>
          <w:rFonts w:ascii="AU Passata" w:eastAsia="Times New Roman" w:hAnsi="AU Passata" w:cstheme="minorHAnsi"/>
          <w:color w:val="538135" w:themeColor="accent6" w:themeShade="BF"/>
          <w:sz w:val="24"/>
          <w:szCs w:val="24"/>
          <w:lang w:val="en-US" w:eastAsia="da-DK"/>
        </w:rPr>
      </w:pPr>
      <w:r w:rsidRP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 xml:space="preserve">Create </w:t>
      </w:r>
      <w:r w:rsid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>plausible</w:t>
      </w:r>
      <w:r w:rsidRP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 xml:space="preserve"> </w:t>
      </w:r>
      <w:r w:rsid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 xml:space="preserve">(Strategic &amp; technological) </w:t>
      </w:r>
      <w:r w:rsidRP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>Foresight</w:t>
      </w:r>
      <w:r w:rsid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>s</w:t>
      </w:r>
      <w:r w:rsidRPr="00F160B3">
        <w:rPr>
          <w:rFonts w:ascii="AU Passata" w:eastAsia="Cambria" w:hAnsi="AU Passata" w:cstheme="minorHAnsi"/>
          <w:color w:val="538135" w:themeColor="accent6" w:themeShade="BF"/>
          <w:kern w:val="24"/>
          <w:sz w:val="24"/>
          <w:szCs w:val="24"/>
          <w:lang w:val="en-US" w:eastAsia="da-DK"/>
        </w:rPr>
        <w:t xml:space="preserve"> (opportunities)</w:t>
      </w:r>
    </w:p>
    <w:p w14:paraId="31CB801C" w14:textId="77777777" w:rsidR="00FC16C3" w:rsidRPr="00F160B3" w:rsidRDefault="00754B25" w:rsidP="00F160B3">
      <w:pPr>
        <w:spacing w:after="0"/>
        <w:jc w:val="both"/>
        <w:rPr>
          <w:rFonts w:ascii="AU Passata" w:eastAsia="Times New Roman" w:hAnsi="AU Passata" w:cstheme="minorHAnsi"/>
          <w:color w:val="538135" w:themeColor="accent6" w:themeShade="BF"/>
          <w:sz w:val="24"/>
          <w:szCs w:val="24"/>
          <w:lang w:val="en-US" w:eastAsia="da-DK"/>
        </w:rPr>
      </w:pPr>
      <w:r w:rsidRPr="00F160B3">
        <w:rPr>
          <w:rFonts w:ascii="AU Passata" w:eastAsiaTheme="minorEastAsia" w:hAnsi="AU Passata" w:cstheme="minorHAnsi"/>
          <w:bCs/>
          <w:color w:val="538135" w:themeColor="accent6" w:themeShade="BF"/>
          <w:kern w:val="24"/>
          <w:sz w:val="24"/>
          <w:szCs w:val="24"/>
          <w:lang w:val="en-US" w:eastAsia="da-DK"/>
        </w:rPr>
        <w:t xml:space="preserve">Describe </w:t>
      </w:r>
      <w:r w:rsidR="000765D5" w:rsidRPr="00F160B3">
        <w:rPr>
          <w:rFonts w:ascii="AU Passata" w:eastAsiaTheme="minorEastAsia" w:hAnsi="AU Passata" w:cstheme="minorHAnsi"/>
          <w:bCs/>
          <w:color w:val="538135" w:themeColor="accent6" w:themeShade="BF"/>
          <w:kern w:val="24"/>
          <w:sz w:val="24"/>
          <w:szCs w:val="24"/>
          <w:lang w:val="en-US" w:eastAsia="da-DK"/>
        </w:rPr>
        <w:t>potential im</w:t>
      </w:r>
      <w:r w:rsidR="00FC16C3" w:rsidRPr="00F160B3">
        <w:rPr>
          <w:rFonts w:ascii="AU Passata" w:eastAsiaTheme="minorEastAsia" w:hAnsi="AU Passata" w:cstheme="minorHAnsi"/>
          <w:bCs/>
          <w:color w:val="538135" w:themeColor="accent6" w:themeShade="BF"/>
          <w:kern w:val="24"/>
          <w:sz w:val="24"/>
          <w:szCs w:val="24"/>
          <w:lang w:val="en-US" w:eastAsia="da-DK"/>
        </w:rPr>
        <w:t>plicit (latent</w:t>
      </w:r>
      <w:r w:rsidR="000765D5" w:rsidRPr="00F160B3">
        <w:rPr>
          <w:rFonts w:ascii="AU Passata" w:eastAsiaTheme="minorEastAsia" w:hAnsi="AU Passata" w:cstheme="minorHAnsi"/>
          <w:bCs/>
          <w:color w:val="538135" w:themeColor="accent6" w:themeShade="BF"/>
          <w:kern w:val="24"/>
          <w:sz w:val="24"/>
          <w:szCs w:val="24"/>
          <w:lang w:val="en-US" w:eastAsia="da-DK"/>
        </w:rPr>
        <w:t xml:space="preserve"> and tacit) needs</w:t>
      </w:r>
    </w:p>
    <w:p w14:paraId="66FE790D" w14:textId="77777777" w:rsidR="00C05CE3" w:rsidRDefault="00C05CE3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4B76E17B" w14:textId="77777777" w:rsidR="00F160B3" w:rsidRPr="00F160B3" w:rsidRDefault="00F160B3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2AB50BE5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2F5496" w:themeColor="accent5" w:themeShade="BF"/>
          <w:sz w:val="24"/>
          <w:szCs w:val="24"/>
          <w:lang w:val="en-US"/>
        </w:rPr>
        <w:t>Added tools problem solving</w:t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FF0000"/>
          <w:sz w:val="24"/>
          <w:szCs w:val="24"/>
          <w:lang w:val="en-US"/>
        </w:rPr>
        <w:t>Added tools Disruption/transformation</w:t>
      </w:r>
    </w:p>
    <w:p w14:paraId="7E960C5B" w14:textId="77777777" w:rsidR="000765D5" w:rsidRPr="00F160B3" w:rsidRDefault="000765D5" w:rsidP="00F160B3">
      <w:pPr>
        <w:spacing w:after="0"/>
        <w:jc w:val="both"/>
        <w:rPr>
          <w:rFonts w:ascii="AU Passata" w:hAnsi="AU Passata" w:cstheme="minorHAnsi"/>
          <w:i/>
          <w:color w:val="FF0000"/>
          <w:sz w:val="20"/>
          <w:szCs w:val="20"/>
          <w:lang w:val="en-US"/>
        </w:rPr>
      </w:pPr>
      <w:r w:rsidRPr="00F160B3">
        <w:rPr>
          <w:rFonts w:ascii="AU Passata" w:hAnsi="AU Passata" w:cstheme="minorHAnsi"/>
          <w:i/>
          <w:color w:val="2F5496" w:themeColor="accent5" w:themeShade="BF"/>
          <w:sz w:val="20"/>
          <w:szCs w:val="20"/>
          <w:lang w:val="en-US"/>
        </w:rPr>
        <w:t>(DT, DD, CPS)</w:t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="007B0F6C"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FF0000"/>
          <w:sz w:val="20"/>
          <w:szCs w:val="20"/>
          <w:lang w:val="en-US"/>
        </w:rPr>
        <w:t>(D-I-A, CIS, disruption, Theory U)</w:t>
      </w:r>
    </w:p>
    <w:p w14:paraId="5D64F9CA" w14:textId="77777777" w:rsidR="000E1383" w:rsidRPr="00F160B3" w:rsidRDefault="000E1383" w:rsidP="00F160B3">
      <w:pPr>
        <w:spacing w:after="0"/>
        <w:jc w:val="both"/>
        <w:rPr>
          <w:rFonts w:ascii="AU Passata" w:eastAsia="Times New Roman" w:hAnsi="AU Passata" w:cstheme="minorHAnsi"/>
          <w:color w:val="FF0000"/>
          <w:sz w:val="24"/>
          <w:szCs w:val="24"/>
          <w:lang w:val="en-US" w:eastAsia="da-DK"/>
        </w:rPr>
      </w:pPr>
      <w:r w:rsidRPr="00F160B3">
        <w:rPr>
          <w:rFonts w:ascii="AU Passata" w:eastAsia="Cambria" w:hAnsi="AU Passata" w:cstheme="minorHAnsi"/>
          <w:color w:val="2F5496" w:themeColor="accent5" w:themeShade="BF"/>
          <w:kern w:val="24"/>
          <w:sz w:val="24"/>
          <w:szCs w:val="24"/>
          <w:lang w:val="en-US" w:eastAsia="da-DK"/>
        </w:rPr>
        <w:t>Scenario technique</w:t>
      </w:r>
      <w:r w:rsidR="000765D5" w:rsidRPr="00F160B3">
        <w:rPr>
          <w:rFonts w:ascii="AU Passata" w:eastAsia="Cambria" w:hAnsi="AU Passata" w:cstheme="minorHAnsi"/>
          <w:color w:val="000000" w:themeColor="text1"/>
          <w:kern w:val="24"/>
          <w:sz w:val="24"/>
          <w:szCs w:val="24"/>
          <w:lang w:val="en-US" w:eastAsia="da-DK"/>
        </w:rPr>
        <w:tab/>
      </w:r>
      <w:r w:rsidR="000765D5" w:rsidRPr="00F160B3">
        <w:rPr>
          <w:rFonts w:ascii="AU Passata" w:eastAsia="Cambria" w:hAnsi="AU Passata" w:cstheme="minorHAnsi"/>
          <w:color w:val="000000" w:themeColor="text1"/>
          <w:kern w:val="24"/>
          <w:sz w:val="24"/>
          <w:szCs w:val="24"/>
          <w:lang w:val="en-US" w:eastAsia="da-DK"/>
        </w:rPr>
        <w:tab/>
      </w:r>
      <w:r w:rsidR="000765D5" w:rsidRPr="00F160B3">
        <w:rPr>
          <w:rFonts w:ascii="AU Passata" w:eastAsia="Cambria" w:hAnsi="AU Passata" w:cstheme="minorHAnsi"/>
          <w:color w:val="000000" w:themeColor="text1"/>
          <w:kern w:val="24"/>
          <w:sz w:val="24"/>
          <w:szCs w:val="24"/>
          <w:lang w:val="en-US" w:eastAsia="da-DK"/>
        </w:rPr>
        <w:tab/>
      </w:r>
      <w:r w:rsidR="000765D5" w:rsidRPr="00F160B3">
        <w:rPr>
          <w:rFonts w:ascii="AU Passata" w:eastAsia="Cambria" w:hAnsi="AU Passata" w:cstheme="minorHAnsi"/>
          <w:color w:val="FF0000"/>
          <w:kern w:val="24"/>
          <w:sz w:val="24"/>
          <w:szCs w:val="24"/>
          <w:lang w:val="en-US" w:eastAsia="da-DK"/>
        </w:rPr>
        <w:t>Paralysis techniques</w:t>
      </w:r>
    </w:p>
    <w:p w14:paraId="05CFA89B" w14:textId="77777777" w:rsidR="002C3390" w:rsidRPr="003A37BD" w:rsidRDefault="002D04AD" w:rsidP="00F160B3">
      <w:pPr>
        <w:spacing w:after="0"/>
        <w:jc w:val="both"/>
        <w:rPr>
          <w:rFonts w:ascii="AU Passata" w:eastAsia="Times New Roman" w:hAnsi="AU Passata" w:cstheme="minorHAnsi"/>
          <w:color w:val="000000" w:themeColor="text1"/>
          <w:sz w:val="24"/>
          <w:szCs w:val="24"/>
          <w:lang w:val="en-US" w:eastAsia="da-DK"/>
        </w:rPr>
      </w:pPr>
      <w:r w:rsidRPr="00F160B3">
        <w:rPr>
          <w:rFonts w:ascii="AU Passata" w:eastAsia="Cambria" w:hAnsi="AU Passata" w:cstheme="minorHAnsi"/>
          <w:color w:val="2F5496" w:themeColor="accent5" w:themeShade="BF"/>
          <w:kern w:val="24"/>
          <w:sz w:val="24"/>
          <w:szCs w:val="24"/>
          <w:lang w:val="en-US" w:eastAsia="da-DK"/>
        </w:rPr>
        <w:t>Boundary examination</w:t>
      </w:r>
      <w:r w:rsidRPr="00F160B3">
        <w:rPr>
          <w:rFonts w:ascii="AU Passata" w:eastAsia="Times New Roman" w:hAnsi="AU Passata" w:cstheme="minorHAnsi"/>
          <w:color w:val="000000" w:themeColor="text1"/>
          <w:sz w:val="24"/>
          <w:szCs w:val="24"/>
          <w:lang w:val="en-US" w:eastAsia="da-DK"/>
        </w:rPr>
        <w:tab/>
      </w:r>
      <w:r w:rsidRPr="00F160B3">
        <w:rPr>
          <w:rFonts w:ascii="AU Passata" w:eastAsia="Times New Roman" w:hAnsi="AU Passata" w:cstheme="minorHAnsi"/>
          <w:color w:val="000000" w:themeColor="text1"/>
          <w:sz w:val="24"/>
          <w:szCs w:val="24"/>
          <w:lang w:val="en-US" w:eastAsia="da-DK"/>
        </w:rPr>
        <w:tab/>
      </w:r>
      <w:r w:rsidRPr="00F160B3">
        <w:rPr>
          <w:rFonts w:ascii="AU Passata" w:eastAsia="Times New Roman" w:hAnsi="AU Passata" w:cstheme="minorHAnsi"/>
          <w:color w:val="000000" w:themeColor="text1"/>
          <w:sz w:val="24"/>
          <w:szCs w:val="24"/>
          <w:lang w:val="en-US" w:eastAsia="da-DK"/>
        </w:rPr>
        <w:tab/>
      </w:r>
      <w:r w:rsidR="000765D5" w:rsidRPr="00F160B3">
        <w:rPr>
          <w:rFonts w:ascii="AU Passata" w:eastAsia="Cambria" w:hAnsi="AU Passata" w:cstheme="minorHAnsi"/>
          <w:color w:val="FF0000"/>
          <w:kern w:val="24"/>
          <w:sz w:val="24"/>
          <w:szCs w:val="24"/>
          <w:lang w:val="en-US" w:eastAsia="da-DK"/>
        </w:rPr>
        <w:t>Morphological Analysis</w:t>
      </w:r>
    </w:p>
    <w:p w14:paraId="0A83FD35" w14:textId="77777777" w:rsidR="00FC16C3" w:rsidRPr="00F160B3" w:rsidRDefault="008A0B27" w:rsidP="00F160B3">
      <w:pPr>
        <w:spacing w:after="0"/>
        <w:jc w:val="both"/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</w:pPr>
      <w:r w:rsidRPr="00F160B3">
        <w:rPr>
          <w:rFonts w:ascii="AU Passata" w:hAnsi="AU Passata" w:cstheme="minorHAnsi"/>
          <w:b/>
          <w:color w:val="00B050"/>
          <w:sz w:val="28"/>
          <w:szCs w:val="28"/>
          <w:lang w:val="en-US"/>
        </w:rPr>
        <w:t xml:space="preserve">3: </w:t>
      </w:r>
      <w:r w:rsidR="00FC16C3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Create insight</w:t>
      </w:r>
    </w:p>
    <w:p w14:paraId="049584E4" w14:textId="77777777" w:rsidR="0088233E" w:rsidRPr="00F160B3" w:rsidRDefault="009D22A3" w:rsidP="00F160B3">
      <w:pPr>
        <w:jc w:val="both"/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</w:pPr>
      <w:r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 xml:space="preserve">Objectives: </w:t>
      </w:r>
      <w:r w:rsidR="002D04AD" w:rsidRPr="00F160B3"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  <w:t xml:space="preserve">Where </w:t>
      </w:r>
      <w:r w:rsidRPr="00F160B3"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  <w:t>could and should we look for new opportunities, who have done</w:t>
      </w:r>
      <w:r w:rsidR="00310855" w:rsidRPr="00F160B3"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  <w:t xml:space="preserve"> this before/meanwhile</w:t>
      </w:r>
      <w:r w:rsidRPr="00F160B3"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  <w:t xml:space="preserve">, explore new opportunities regarding </w:t>
      </w:r>
      <w:r w:rsidR="0088233E" w:rsidRPr="00F160B3">
        <w:rPr>
          <w:rFonts w:ascii="AU Passata" w:hAnsi="AU Passata" w:cstheme="minorHAnsi"/>
          <w:bCs/>
          <w:i/>
          <w:color w:val="000000" w:themeColor="text1"/>
          <w:kern w:val="24"/>
          <w:sz w:val="24"/>
          <w:szCs w:val="24"/>
          <w:lang w:val="en-US"/>
        </w:rPr>
        <w:t xml:space="preserve">new valleys </w:t>
      </w:r>
    </w:p>
    <w:p w14:paraId="7717DFDD" w14:textId="77777777" w:rsidR="002D04AD" w:rsidRPr="00F160B3" w:rsidRDefault="0088233E" w:rsidP="00F160B3">
      <w:pPr>
        <w:jc w:val="both"/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  <w:t xml:space="preserve">Valleys are </w:t>
      </w:r>
      <w:r w:rsidR="00F160B3"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  <w:t>not yet discovered, which might be the potential to be involved</w:t>
      </w:r>
      <w:r w:rsidRPr="00F160B3"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  <w:t xml:space="preserve"> in the ideation</w:t>
      </w:r>
      <w:r w:rsidR="00F160B3"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  <w:t xml:space="preserve"> step later</w:t>
      </w:r>
      <w:r w:rsidRPr="00F160B3"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  <w:t xml:space="preserve">. </w:t>
      </w:r>
    </w:p>
    <w:p w14:paraId="69F41499" w14:textId="77777777" w:rsidR="00AD26F4" w:rsidRPr="00F160B3" w:rsidRDefault="0088233E" w:rsidP="00F160B3">
      <w:pPr>
        <w:spacing w:after="0"/>
        <w:jc w:val="both"/>
        <w:rPr>
          <w:rFonts w:ascii="AU Passata" w:hAnsi="AU Passata" w:cstheme="minorHAnsi"/>
          <w:bCs/>
          <w:color w:val="00B050"/>
          <w:kern w:val="24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Cs/>
          <w:color w:val="00B050"/>
          <w:kern w:val="24"/>
          <w:sz w:val="24"/>
          <w:szCs w:val="24"/>
          <w:lang w:val="en-US"/>
        </w:rPr>
        <w:t>Describe potential lead users (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not necessarily personified by name or title, but </w:t>
      </w:r>
      <w:r w:rsidR="001138A8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>could be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 a description of the personality or type that could be </w:t>
      </w:r>
      <w:r w:rsidR="00310855"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 xml:space="preserve">a </w:t>
      </w:r>
      <w:r w:rsidRPr="00F160B3">
        <w:rPr>
          <w:rFonts w:ascii="AU Passata" w:hAnsi="AU Passata" w:cstheme="minorHAnsi"/>
          <w:color w:val="00B050"/>
          <w:sz w:val="24"/>
          <w:szCs w:val="24"/>
          <w:lang w:val="en-US"/>
        </w:rPr>
        <w:t>lead user)</w:t>
      </w:r>
    </w:p>
    <w:p w14:paraId="53C72066" w14:textId="77777777" w:rsidR="0088233E" w:rsidRPr="00F160B3" w:rsidRDefault="0088233E" w:rsidP="00F160B3">
      <w:pPr>
        <w:spacing w:after="0"/>
        <w:jc w:val="both"/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</w:pPr>
    </w:p>
    <w:p w14:paraId="1932DBB3" w14:textId="77777777" w:rsidR="0088233E" w:rsidRPr="00F160B3" w:rsidRDefault="0088233E" w:rsidP="00F160B3">
      <w:pPr>
        <w:spacing w:after="0"/>
        <w:jc w:val="both"/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</w:pPr>
    </w:p>
    <w:p w14:paraId="4F23120E" w14:textId="77777777" w:rsidR="00B500B5" w:rsidRPr="00F160B3" w:rsidRDefault="00B500B5" w:rsidP="00F160B3">
      <w:pPr>
        <w:spacing w:after="0"/>
        <w:jc w:val="both"/>
        <w:rPr>
          <w:rFonts w:ascii="AU Passata" w:hAnsi="AU Passata" w:cstheme="minorHAnsi"/>
          <w:b/>
          <w:color w:val="FF000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2E74B5" w:themeColor="accent1" w:themeShade="BF"/>
          <w:sz w:val="24"/>
          <w:szCs w:val="24"/>
          <w:lang w:val="en-US"/>
        </w:rPr>
        <w:t>Added tools problem solving</w:t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FF0000"/>
          <w:sz w:val="24"/>
          <w:szCs w:val="24"/>
          <w:lang w:val="en-US"/>
        </w:rPr>
        <w:t>Added tools Disruption/transformation</w:t>
      </w:r>
    </w:p>
    <w:p w14:paraId="0F788D7D" w14:textId="77777777" w:rsidR="00B500B5" w:rsidRPr="00F160B3" w:rsidRDefault="00B500B5" w:rsidP="00F160B3">
      <w:pPr>
        <w:spacing w:after="0"/>
        <w:jc w:val="both"/>
        <w:rPr>
          <w:rFonts w:ascii="AU Passata" w:hAnsi="AU Passata" w:cstheme="minorHAnsi"/>
          <w:b/>
          <w:i/>
          <w:color w:val="FF000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i/>
          <w:color w:val="2E74B5" w:themeColor="accent1" w:themeShade="BF"/>
          <w:sz w:val="24"/>
          <w:szCs w:val="24"/>
          <w:lang w:val="en-US"/>
        </w:rPr>
        <w:t>(DT, DD, CPS)</w:t>
      </w: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i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i/>
          <w:color w:val="FF0000"/>
          <w:sz w:val="24"/>
          <w:szCs w:val="24"/>
          <w:lang w:val="en-US"/>
        </w:rPr>
        <w:t>(D-I-A, CIS, disruption, Theory U)</w:t>
      </w:r>
    </w:p>
    <w:p w14:paraId="1ED8A531" w14:textId="77777777" w:rsidR="00B500B5" w:rsidRPr="00F160B3" w:rsidRDefault="007B0F6C" w:rsidP="00F160B3">
      <w:pPr>
        <w:spacing w:after="0"/>
        <w:jc w:val="both"/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</w:pPr>
      <w:r w:rsidRPr="00F160B3">
        <w:rPr>
          <w:rFonts w:ascii="AU Passata" w:eastAsiaTheme="minorEastAsia" w:hAnsi="AU Passata" w:cstheme="minorHAnsi"/>
          <w:bCs/>
          <w:color w:val="2E74B5" w:themeColor="accent1" w:themeShade="BF"/>
          <w:kern w:val="24"/>
          <w:sz w:val="24"/>
          <w:szCs w:val="24"/>
          <w:lang w:val="en-US" w:eastAsia="da-DK"/>
        </w:rPr>
        <w:t>Describe potential per</w:t>
      </w:r>
      <w:r w:rsidR="0088233E" w:rsidRPr="00F160B3">
        <w:rPr>
          <w:rFonts w:ascii="AU Passata" w:eastAsiaTheme="minorEastAsia" w:hAnsi="AU Passata" w:cstheme="minorHAnsi"/>
          <w:bCs/>
          <w:color w:val="2E74B5" w:themeColor="accent1" w:themeShade="BF"/>
          <w:kern w:val="24"/>
          <w:sz w:val="24"/>
          <w:szCs w:val="24"/>
          <w:lang w:val="en-US" w:eastAsia="da-DK"/>
        </w:rPr>
        <w:t>sonas</w:t>
      </w:r>
      <w:r w:rsidR="00B500B5" w:rsidRPr="00F160B3">
        <w:rPr>
          <w:rFonts w:ascii="AU Passata" w:eastAsiaTheme="minorEastAsia" w:hAnsi="AU Passata" w:cstheme="minorHAnsi"/>
          <w:bCs/>
          <w:color w:val="2E74B5" w:themeColor="accent1" w:themeShade="BF"/>
          <w:kern w:val="24"/>
          <w:sz w:val="24"/>
          <w:szCs w:val="24"/>
          <w:lang w:val="en-US" w:eastAsia="da-DK"/>
        </w:rPr>
        <w:t xml:space="preserve"> </w:t>
      </w:r>
      <w:r w:rsidR="00B500B5"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r w:rsidR="00B500B5"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proofErr w:type="spellStart"/>
      <w:r w:rsidR="00B500B5"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>Triz</w:t>
      </w:r>
      <w:proofErr w:type="spellEnd"/>
      <w:r w:rsidR="00B500B5"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matrix</w:t>
      </w:r>
      <w:r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– search for potential</w:t>
      </w:r>
      <w:r w:rsid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(patent)</w:t>
      </w:r>
    </w:p>
    <w:p w14:paraId="784605CA" w14:textId="77777777" w:rsidR="00B500B5" w:rsidRPr="00F160B3" w:rsidRDefault="00B500B5" w:rsidP="00F160B3">
      <w:pPr>
        <w:spacing w:after="0"/>
        <w:jc w:val="both"/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</w:pPr>
      <w:r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 xml:space="preserve"> </w:t>
      </w:r>
      <w:r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r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r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r w:rsidRPr="00F160B3">
        <w:rPr>
          <w:rFonts w:ascii="AU Passata" w:eastAsiaTheme="minorEastAsia" w:hAnsi="AU Passata" w:cstheme="minorHAnsi"/>
          <w:bCs/>
          <w:color w:val="000000" w:themeColor="text1"/>
          <w:kern w:val="24"/>
          <w:sz w:val="24"/>
          <w:szCs w:val="24"/>
          <w:lang w:val="en-US" w:eastAsia="da-DK"/>
        </w:rPr>
        <w:tab/>
      </w:r>
      <w:r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>Bionic Analysis</w:t>
      </w:r>
      <w:r w:rsidR="007B0F6C"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– investigate possibilities</w:t>
      </w:r>
    </w:p>
    <w:p w14:paraId="3159110B" w14:textId="77777777" w:rsidR="00AD26F4" w:rsidRPr="00F160B3" w:rsidRDefault="00AD26F4" w:rsidP="00F160B3">
      <w:pPr>
        <w:spacing w:after="0"/>
        <w:ind w:left="3912" w:firstLine="1304"/>
        <w:jc w:val="both"/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</w:pPr>
      <w:r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>Assumptions</w:t>
      </w:r>
      <w:r w:rsidR="0088233E"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technique</w:t>
      </w:r>
      <w:r w:rsidR="007B0F6C"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 – make three</w:t>
      </w:r>
    </w:p>
    <w:p w14:paraId="40EF93CF" w14:textId="77777777" w:rsidR="00F86C98" w:rsidRPr="00F160B3" w:rsidRDefault="00F86C98" w:rsidP="00F160B3">
      <w:pPr>
        <w:spacing w:after="0"/>
        <w:ind w:left="3912" w:firstLine="1304"/>
        <w:jc w:val="both"/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</w:pPr>
    </w:p>
    <w:p w14:paraId="42064A9C" w14:textId="77777777" w:rsidR="00F86C98" w:rsidRPr="00F160B3" w:rsidRDefault="00F86C98" w:rsidP="00F160B3">
      <w:pPr>
        <w:spacing w:after="0"/>
        <w:ind w:left="3912" w:firstLine="1304"/>
        <w:jc w:val="both"/>
        <w:rPr>
          <w:rFonts w:ascii="AU Passata" w:hAnsi="AU Passata" w:cstheme="minorHAnsi"/>
          <w:color w:val="FF0000"/>
          <w:sz w:val="24"/>
          <w:szCs w:val="24"/>
          <w:lang w:val="en-US"/>
        </w:rPr>
      </w:pPr>
      <w:r w:rsidRPr="00F160B3">
        <w:rPr>
          <w:rFonts w:ascii="AU Passata" w:eastAsiaTheme="minorEastAsia" w:hAnsi="AU Passata" w:cstheme="minorHAnsi"/>
          <w:bCs/>
          <w:color w:val="FF0000"/>
          <w:kern w:val="24"/>
          <w:sz w:val="24"/>
          <w:szCs w:val="24"/>
          <w:lang w:val="en-US" w:eastAsia="da-DK"/>
        </w:rPr>
        <w:t xml:space="preserve">Other inspirations area: </w:t>
      </w:r>
      <w:r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Science fiction </w:t>
      </w:r>
    </w:p>
    <w:p w14:paraId="0669176B" w14:textId="77777777" w:rsidR="00F86C98" w:rsidRPr="00F160B3" w:rsidRDefault="00F86C98" w:rsidP="00F160B3">
      <w:pPr>
        <w:ind w:left="3912" w:firstLine="1304"/>
        <w:jc w:val="both"/>
        <w:rPr>
          <w:rFonts w:ascii="AU Passata" w:hAnsi="AU Passata" w:cstheme="minorHAnsi"/>
          <w:noProof/>
          <w:color w:val="FF0000"/>
          <w:sz w:val="24"/>
          <w:szCs w:val="24"/>
          <w:lang w:val="en-US" w:eastAsia="da-DK"/>
        </w:rPr>
      </w:pPr>
      <w:r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movies, research, Leonard da Vinci</w:t>
      </w:r>
      <w:r w:rsidR="00310855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,</w:t>
      </w:r>
      <w:r w:rsid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 ..</w:t>
      </w:r>
      <w:r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.</w:t>
      </w:r>
      <w:r w:rsidRPr="00F160B3">
        <w:rPr>
          <w:rFonts w:ascii="AU Passata" w:hAnsi="AU Passata" w:cstheme="minorHAnsi"/>
          <w:noProof/>
          <w:color w:val="FF0000"/>
          <w:sz w:val="24"/>
          <w:szCs w:val="24"/>
          <w:lang w:val="en-US" w:eastAsia="da-DK"/>
        </w:rPr>
        <w:t xml:space="preserve"> </w:t>
      </w:r>
    </w:p>
    <w:p w14:paraId="08B4280F" w14:textId="77777777" w:rsidR="00AD26F4" w:rsidRPr="00F160B3" w:rsidRDefault="00AD26F4" w:rsidP="00F160B3">
      <w:pPr>
        <w:spacing w:after="0"/>
        <w:jc w:val="both"/>
        <w:rPr>
          <w:rFonts w:ascii="AU Passata" w:hAnsi="AU Passata" w:cstheme="minorHAnsi"/>
          <w:bCs/>
          <w:color w:val="000000" w:themeColor="text1"/>
          <w:kern w:val="24"/>
          <w:sz w:val="24"/>
          <w:szCs w:val="24"/>
          <w:lang w:val="en-US"/>
        </w:rPr>
      </w:pPr>
    </w:p>
    <w:p w14:paraId="0271862B" w14:textId="77777777" w:rsidR="00AD26F4" w:rsidRPr="00F160B3" w:rsidRDefault="00AD26F4" w:rsidP="00F160B3">
      <w:pPr>
        <w:spacing w:after="0"/>
        <w:jc w:val="both"/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</w:pPr>
      <w:r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 xml:space="preserve">4: Innovation </w:t>
      </w:r>
      <w:r w:rsidRPr="00F160B3">
        <w:rPr>
          <w:rFonts w:ascii="AU Passata" w:eastAsiaTheme="minorEastAsia" w:hAnsi="AU Passata" w:cstheme="minorHAnsi"/>
          <w:b/>
          <w:bCs/>
          <w:color w:val="00B050"/>
          <w:kern w:val="24"/>
          <w:sz w:val="28"/>
          <w:szCs w:val="28"/>
          <w:lang w:val="en-US" w:eastAsia="da-DK"/>
        </w:rPr>
        <w:t>Task</w:t>
      </w:r>
      <w:r w:rsidR="00CD5069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 xml:space="preserve"> </w:t>
      </w:r>
      <w:r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(area for opportunities)</w:t>
      </w:r>
      <w:r w:rsid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, D</w:t>
      </w:r>
      <w:r w:rsidR="00B500B5"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efine/</w:t>
      </w:r>
      <w:r w:rsidRPr="00F160B3">
        <w:rPr>
          <w:rFonts w:ascii="AU Passata" w:hAnsi="AU Passata" w:cstheme="minorHAnsi"/>
          <w:b/>
          <w:bCs/>
          <w:color w:val="00B050"/>
          <w:kern w:val="24"/>
          <w:sz w:val="28"/>
          <w:szCs w:val="28"/>
          <w:lang w:val="en-US"/>
        </w:rPr>
        <w:t>Clarify direction</w:t>
      </w:r>
    </w:p>
    <w:p w14:paraId="5834D45F" w14:textId="77777777" w:rsidR="00CD5069" w:rsidRPr="00F160B3" w:rsidRDefault="007B0F6C" w:rsidP="00F160B3">
      <w:pPr>
        <w:spacing w:after="0"/>
        <w:jc w:val="both"/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 xml:space="preserve">Objectives: </w:t>
      </w:r>
      <w:r w:rsidR="00CD5069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Define –</w:t>
      </w:r>
      <w:r w:rsidR="00230998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 xml:space="preserve"> </w:t>
      </w:r>
      <w:r w:rsidR="00CD5069" w:rsidRPr="00F160B3">
        <w:rPr>
          <w:rFonts w:ascii="AU Passata" w:hAnsi="AU Passata" w:cstheme="minorHAnsi"/>
          <w:i/>
          <w:color w:val="000000" w:themeColor="text1"/>
          <w:sz w:val="24"/>
          <w:szCs w:val="24"/>
          <w:lang w:val="en-US"/>
        </w:rPr>
        <w:t>Interpret the findings</w:t>
      </w:r>
    </w:p>
    <w:p w14:paraId="7DC4158E" w14:textId="77777777" w:rsidR="00CD5069" w:rsidRPr="00F160B3" w:rsidRDefault="00CD5069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667BDFA5" w14:textId="77777777" w:rsidR="001A40E7" w:rsidRDefault="001A40E7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>Describe the needs/problem/situation to solve/challenge</w:t>
      </w:r>
      <w:r w:rsidR="00F160B3"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  <w:t xml:space="preserve"> –What is the Innovation Task?</w:t>
      </w:r>
    </w:p>
    <w:p w14:paraId="393FAEE8" w14:textId="77777777" w:rsidR="003A37BD" w:rsidRPr="00F160B3" w:rsidRDefault="003A37BD" w:rsidP="00F160B3">
      <w:pPr>
        <w:spacing w:after="0"/>
        <w:jc w:val="both"/>
        <w:rPr>
          <w:rFonts w:ascii="AU Passata" w:hAnsi="AU Passata" w:cstheme="minorHAnsi"/>
          <w:color w:val="538135" w:themeColor="accent6" w:themeShade="BF"/>
          <w:sz w:val="24"/>
          <w:szCs w:val="24"/>
          <w:lang w:val="en-US"/>
        </w:rPr>
      </w:pPr>
    </w:p>
    <w:p w14:paraId="5B25DEAF" w14:textId="77777777" w:rsidR="001A40E7" w:rsidRPr="00F160B3" w:rsidRDefault="001A40E7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</w:p>
    <w:p w14:paraId="56DCC8B3" w14:textId="77777777" w:rsidR="00B500B5" w:rsidRPr="00F160B3" w:rsidRDefault="00B500B5" w:rsidP="00F160B3">
      <w:pPr>
        <w:spacing w:after="0"/>
        <w:jc w:val="both"/>
        <w:rPr>
          <w:rFonts w:ascii="AU Passata" w:hAnsi="AU Passata" w:cstheme="minorHAnsi"/>
          <w:b/>
          <w:color w:val="FF000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b/>
          <w:color w:val="2E74B5" w:themeColor="accent1" w:themeShade="BF"/>
          <w:sz w:val="24"/>
          <w:szCs w:val="24"/>
          <w:lang w:val="en-US"/>
        </w:rPr>
        <w:t>Added tools problem solving</w:t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b/>
          <w:color w:val="FF0000"/>
          <w:sz w:val="24"/>
          <w:szCs w:val="24"/>
          <w:lang w:val="en-US"/>
        </w:rPr>
        <w:t>Added tools Disruption/transformation</w:t>
      </w:r>
    </w:p>
    <w:p w14:paraId="6F0C4ECB" w14:textId="77777777" w:rsidR="00AD26F4" w:rsidRPr="00F160B3" w:rsidRDefault="00B500B5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0"/>
          <w:szCs w:val="20"/>
          <w:lang w:val="en-US"/>
        </w:rPr>
      </w:pPr>
      <w:r w:rsidRPr="00F160B3">
        <w:rPr>
          <w:rFonts w:ascii="AU Passata" w:hAnsi="AU Passata" w:cstheme="minorHAnsi"/>
          <w:i/>
          <w:color w:val="2E74B5" w:themeColor="accent1" w:themeShade="BF"/>
          <w:sz w:val="20"/>
          <w:szCs w:val="20"/>
          <w:lang w:val="en-US"/>
        </w:rPr>
        <w:t>(DT, DD, CPS)</w:t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="007B0F6C" w:rsidRPr="00F160B3">
        <w:rPr>
          <w:rFonts w:ascii="AU Passata" w:hAnsi="AU Passata" w:cstheme="minorHAnsi"/>
          <w:i/>
          <w:color w:val="000000" w:themeColor="text1"/>
          <w:sz w:val="20"/>
          <w:szCs w:val="20"/>
          <w:lang w:val="en-US"/>
        </w:rPr>
        <w:tab/>
      </w:r>
      <w:r w:rsidRPr="00F160B3">
        <w:rPr>
          <w:rFonts w:ascii="AU Passata" w:hAnsi="AU Passata" w:cstheme="minorHAnsi"/>
          <w:i/>
          <w:color w:val="FF0000"/>
          <w:sz w:val="20"/>
          <w:szCs w:val="20"/>
          <w:lang w:val="en-US"/>
        </w:rPr>
        <w:t>(D-I-A, CIS, disruption, Theory U)</w:t>
      </w:r>
    </w:p>
    <w:p w14:paraId="4637C4CC" w14:textId="77777777" w:rsidR="00230998" w:rsidRPr="00F160B3" w:rsidRDefault="00230998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 xml:space="preserve">Identify and state pain points of users </w:t>
      </w: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Identify opportunities</w:t>
      </w:r>
      <w:r w:rsidR="0088233E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 </w:t>
      </w:r>
    </w:p>
    <w:p w14:paraId="6485941C" w14:textId="77777777" w:rsidR="00230998" w:rsidRPr="00F160B3" w:rsidRDefault="00230998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Find meanings</w:t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88233E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Define the situation to challenge</w:t>
      </w:r>
    </w:p>
    <w:p w14:paraId="738FD361" w14:textId="77777777" w:rsidR="00230998" w:rsidRPr="00F160B3" w:rsidRDefault="00230998" w:rsidP="00F160B3">
      <w:pPr>
        <w:spacing w:after="0"/>
        <w:jc w:val="both"/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 xml:space="preserve">Identify </w:t>
      </w:r>
      <w:r w:rsidR="00310855"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 xml:space="preserve">the </w:t>
      </w: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meaning</w:t>
      </w:r>
      <w:r w:rsidR="001138A8"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ab/>
      </w:r>
      <w:r w:rsidR="001138A8"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ab/>
      </w:r>
      <w:r w:rsidR="001138A8"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ab/>
      </w:r>
      <w:r w:rsidR="001138A8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Describe who</w:t>
      </w:r>
      <w:r w:rsidR="00F160B3">
        <w:rPr>
          <w:rFonts w:ascii="AU Passata" w:hAnsi="AU Passata" w:cstheme="minorHAnsi"/>
          <w:color w:val="FF0000"/>
          <w:sz w:val="24"/>
          <w:szCs w:val="24"/>
          <w:lang w:val="en-US"/>
        </w:rPr>
        <w:t>m</w:t>
      </w:r>
      <w:r w:rsidR="001138A8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 to add  in ideation</w:t>
      </w:r>
      <w:r w:rsidR="005509B4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 for</w:t>
      </w:r>
    </w:p>
    <w:p w14:paraId="6FAD2EF0" w14:textId="77777777" w:rsidR="00230998" w:rsidRPr="00F160B3" w:rsidRDefault="00230998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Set design challenges</w:t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5509B4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="005509B4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>create new insight</w:t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</w:p>
    <w:p w14:paraId="61EEB362" w14:textId="77777777" w:rsidR="00230998" w:rsidRPr="00F160B3" w:rsidRDefault="00230998" w:rsidP="00F160B3">
      <w:pPr>
        <w:spacing w:after="0"/>
        <w:jc w:val="both"/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Define problem</w:t>
      </w:r>
    </w:p>
    <w:p w14:paraId="1D649CBB" w14:textId="77777777" w:rsidR="00AD26F4" w:rsidRPr="00F160B3" w:rsidRDefault="00230998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 xml:space="preserve">How might we” </w:t>
      </w:r>
      <w:r w:rsidRPr="00F160B3">
        <w:rPr>
          <w:rFonts w:ascii="AU Passata" w:hAnsi="AU Passata" w:cstheme="minorHAnsi"/>
          <w:b/>
          <w:bCs/>
          <w:color w:val="2E74B5" w:themeColor="accent1" w:themeShade="BF"/>
          <w:sz w:val="24"/>
          <w:szCs w:val="24"/>
          <w:lang w:val="en-US"/>
        </w:rPr>
        <w:t xml:space="preserve">(HMW) </w:t>
      </w: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questions</w:t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ab/>
      </w:r>
    </w:p>
    <w:p w14:paraId="37DD7B84" w14:textId="77777777" w:rsidR="00AD26F4" w:rsidRDefault="007B0F6C" w:rsidP="00F160B3">
      <w:pPr>
        <w:spacing w:after="0"/>
        <w:jc w:val="both"/>
        <w:rPr>
          <w:rFonts w:ascii="AU Passata" w:hAnsi="AU Passata" w:cstheme="minorHAnsi"/>
          <w:color w:val="FF0000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  <w:t>(one problem, one need or one challenge)</w:t>
      </w:r>
      <w:r w:rsidR="005509B4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 xml:space="preserve"> </w:t>
      </w:r>
      <w:r w:rsidR="005509B4" w:rsidRPr="00F160B3">
        <w:rPr>
          <w:rFonts w:ascii="AU Passata" w:hAnsi="AU Passata" w:cstheme="minorHAnsi"/>
          <w:color w:val="FF0000"/>
          <w:sz w:val="24"/>
          <w:szCs w:val="24"/>
          <w:lang w:val="en-US"/>
        </w:rPr>
        <w:tab/>
        <w:t>(usually more than one challenge)</w:t>
      </w:r>
    </w:p>
    <w:p w14:paraId="46D838AA" w14:textId="77777777" w:rsidR="003A37BD" w:rsidRPr="00F160B3" w:rsidRDefault="003A37BD" w:rsidP="00F160B3">
      <w:pPr>
        <w:spacing w:after="0"/>
        <w:jc w:val="both"/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</w:pPr>
    </w:p>
    <w:p w14:paraId="7002B70F" w14:textId="77777777" w:rsidR="007B0F6C" w:rsidRPr="00F160B3" w:rsidRDefault="007B0F6C" w:rsidP="00F160B3">
      <w:pPr>
        <w:spacing w:after="0"/>
        <w:jc w:val="both"/>
        <w:rPr>
          <w:rFonts w:ascii="AU Passata" w:hAnsi="AU Passata" w:cstheme="minorHAnsi"/>
          <w:color w:val="2E74B5" w:themeColor="accent1" w:themeShade="BF"/>
          <w:sz w:val="24"/>
          <w:szCs w:val="24"/>
          <w:lang w:val="en-US"/>
        </w:rPr>
      </w:pPr>
    </w:p>
    <w:p w14:paraId="3335AA78" w14:textId="77777777" w:rsidR="00B17A2A" w:rsidRPr="00F160B3" w:rsidRDefault="00F86C98" w:rsidP="00F160B3">
      <w:pPr>
        <w:spacing w:after="0"/>
        <w:jc w:val="both"/>
        <w:rPr>
          <w:rFonts w:ascii="AU Passata" w:hAnsi="AU Passata" w:cstheme="minorHAnsi"/>
          <w:color w:val="000000" w:themeColor="text1"/>
          <w:sz w:val="24"/>
          <w:szCs w:val="24"/>
          <w:lang w:val="en-US"/>
        </w:rPr>
      </w:pPr>
      <w:r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Result of focus: </w:t>
      </w:r>
      <w:r w:rsidR="00F37D6F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 xml:space="preserve">Ready to create something different in a narrow area: </w:t>
      </w:r>
      <w:r w:rsidR="0088233E" w:rsidRPr="00F160B3">
        <w:rPr>
          <w:rFonts w:ascii="AU Passata" w:hAnsi="AU Passata" w:cstheme="minorHAnsi"/>
          <w:color w:val="000000" w:themeColor="text1"/>
          <w:sz w:val="24"/>
          <w:szCs w:val="24"/>
          <w:lang w:val="en-US"/>
        </w:rPr>
        <w:t>ACT SMALL</w:t>
      </w:r>
    </w:p>
    <w:sectPr w:rsidR="00B17A2A" w:rsidRPr="00F160B3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14CAA" w14:textId="77777777" w:rsidR="003D3E6B" w:rsidRDefault="003D3E6B" w:rsidP="00CD4A39">
      <w:pPr>
        <w:spacing w:after="0" w:line="240" w:lineRule="auto"/>
      </w:pPr>
      <w:r>
        <w:separator/>
      </w:r>
    </w:p>
  </w:endnote>
  <w:endnote w:type="continuationSeparator" w:id="0">
    <w:p w14:paraId="4D3E5E5A" w14:textId="77777777" w:rsidR="003D3E6B" w:rsidRDefault="003D3E6B" w:rsidP="00CD4A39">
      <w:pPr>
        <w:spacing w:after="0" w:line="240" w:lineRule="auto"/>
      </w:pPr>
      <w:r>
        <w:continuationSeparator/>
      </w:r>
    </w:p>
  </w:endnote>
  <w:endnote w:type="continuationNotice" w:id="1">
    <w:p w14:paraId="33639C72" w14:textId="77777777" w:rsidR="003D3E6B" w:rsidRDefault="003D3E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U Passata">
    <w:altName w:val="Calibri"/>
    <w:charset w:val="00"/>
    <w:family w:val="swiss"/>
    <w:pitch w:val="variable"/>
    <w:sig w:usb0="A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1617906"/>
      <w:docPartObj>
        <w:docPartGallery w:val="Page Numbers (Bottom of Page)"/>
        <w:docPartUnique/>
      </w:docPartObj>
    </w:sdtPr>
    <w:sdtContent>
      <w:p w14:paraId="7B0FD31B" w14:textId="77777777" w:rsidR="00CD4A39" w:rsidRDefault="00CD4A3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A37BD">
          <w:rPr>
            <w:noProof/>
          </w:rPr>
          <w:t>1</w:t>
        </w:r>
        <w:r>
          <w:fldChar w:fldCharType="end"/>
        </w:r>
      </w:p>
    </w:sdtContent>
  </w:sdt>
  <w:p w14:paraId="2922B1E4" w14:textId="77777777" w:rsidR="00CD4A39" w:rsidRDefault="00CD4A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D1E38" w14:textId="77777777" w:rsidR="003D3E6B" w:rsidRDefault="003D3E6B" w:rsidP="00CD4A39">
      <w:pPr>
        <w:spacing w:after="0" w:line="240" w:lineRule="auto"/>
      </w:pPr>
      <w:r>
        <w:separator/>
      </w:r>
    </w:p>
  </w:footnote>
  <w:footnote w:type="continuationSeparator" w:id="0">
    <w:p w14:paraId="68417EC5" w14:textId="77777777" w:rsidR="003D3E6B" w:rsidRDefault="003D3E6B" w:rsidP="00CD4A39">
      <w:pPr>
        <w:spacing w:after="0" w:line="240" w:lineRule="auto"/>
      </w:pPr>
      <w:r>
        <w:continuationSeparator/>
      </w:r>
    </w:p>
  </w:footnote>
  <w:footnote w:type="continuationNotice" w:id="1">
    <w:p w14:paraId="7B6034B3" w14:textId="77777777" w:rsidR="003D3E6B" w:rsidRDefault="003D3E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4B3EAD"/>
    <w:multiLevelType w:val="hybridMultilevel"/>
    <w:tmpl w:val="75244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FD07BF"/>
    <w:multiLevelType w:val="hybridMultilevel"/>
    <w:tmpl w:val="09FA2A42"/>
    <w:lvl w:ilvl="0" w:tplc="0106B76A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jI1MzI1NzExNDFW0lEKTi0uzszPAykwqgUALCBFjiwAAAA="/>
  </w:docVars>
  <w:rsids>
    <w:rsidRoot w:val="00F62B0D"/>
    <w:rsid w:val="00050C30"/>
    <w:rsid w:val="000765D5"/>
    <w:rsid w:val="00093DF9"/>
    <w:rsid w:val="000B3CC3"/>
    <w:rsid w:val="000D502D"/>
    <w:rsid w:val="000E1383"/>
    <w:rsid w:val="000F0CAE"/>
    <w:rsid w:val="000F1194"/>
    <w:rsid w:val="001138A8"/>
    <w:rsid w:val="00116258"/>
    <w:rsid w:val="00157DD6"/>
    <w:rsid w:val="00162F0A"/>
    <w:rsid w:val="0016761E"/>
    <w:rsid w:val="001716A0"/>
    <w:rsid w:val="001A40E7"/>
    <w:rsid w:val="00201804"/>
    <w:rsid w:val="00222C71"/>
    <w:rsid w:val="00230998"/>
    <w:rsid w:val="0029051F"/>
    <w:rsid w:val="00291509"/>
    <w:rsid w:val="002C3390"/>
    <w:rsid w:val="002C7E82"/>
    <w:rsid w:val="002D04AD"/>
    <w:rsid w:val="002D74C7"/>
    <w:rsid w:val="002F600F"/>
    <w:rsid w:val="00310855"/>
    <w:rsid w:val="00323AB5"/>
    <w:rsid w:val="003349F3"/>
    <w:rsid w:val="00373D54"/>
    <w:rsid w:val="003A37BD"/>
    <w:rsid w:val="003C08EE"/>
    <w:rsid w:val="003D3E6B"/>
    <w:rsid w:val="003F22FE"/>
    <w:rsid w:val="003F3CBB"/>
    <w:rsid w:val="004D59A9"/>
    <w:rsid w:val="00531119"/>
    <w:rsid w:val="005509B4"/>
    <w:rsid w:val="00556BEA"/>
    <w:rsid w:val="005F3CFC"/>
    <w:rsid w:val="006370CA"/>
    <w:rsid w:val="00680323"/>
    <w:rsid w:val="00754B25"/>
    <w:rsid w:val="007657C9"/>
    <w:rsid w:val="00784350"/>
    <w:rsid w:val="007B0F6C"/>
    <w:rsid w:val="007C67D5"/>
    <w:rsid w:val="00823E0D"/>
    <w:rsid w:val="00862D4F"/>
    <w:rsid w:val="0088233E"/>
    <w:rsid w:val="008A0B27"/>
    <w:rsid w:val="008A6B64"/>
    <w:rsid w:val="009014FB"/>
    <w:rsid w:val="00906787"/>
    <w:rsid w:val="00920095"/>
    <w:rsid w:val="00961AF4"/>
    <w:rsid w:val="009760FB"/>
    <w:rsid w:val="00976E59"/>
    <w:rsid w:val="00987BC0"/>
    <w:rsid w:val="009B74D8"/>
    <w:rsid w:val="009D22A3"/>
    <w:rsid w:val="00A0392D"/>
    <w:rsid w:val="00A245C0"/>
    <w:rsid w:val="00A43EAA"/>
    <w:rsid w:val="00A511EC"/>
    <w:rsid w:val="00A6328A"/>
    <w:rsid w:val="00AB2C0F"/>
    <w:rsid w:val="00AB7299"/>
    <w:rsid w:val="00AD0B6A"/>
    <w:rsid w:val="00AD26F4"/>
    <w:rsid w:val="00B10C72"/>
    <w:rsid w:val="00B158B9"/>
    <w:rsid w:val="00B17A2A"/>
    <w:rsid w:val="00B31FF9"/>
    <w:rsid w:val="00B4597F"/>
    <w:rsid w:val="00B500B5"/>
    <w:rsid w:val="00BB1BA9"/>
    <w:rsid w:val="00C05CE3"/>
    <w:rsid w:val="00C12C2D"/>
    <w:rsid w:val="00C72854"/>
    <w:rsid w:val="00C91DE0"/>
    <w:rsid w:val="00CD4A39"/>
    <w:rsid w:val="00CD5069"/>
    <w:rsid w:val="00CD64E8"/>
    <w:rsid w:val="00D21263"/>
    <w:rsid w:val="00D7729C"/>
    <w:rsid w:val="00DA0E3D"/>
    <w:rsid w:val="00DA3DE1"/>
    <w:rsid w:val="00DC15D5"/>
    <w:rsid w:val="00DD6F24"/>
    <w:rsid w:val="00DE3AEA"/>
    <w:rsid w:val="00E23CD3"/>
    <w:rsid w:val="00E52181"/>
    <w:rsid w:val="00E564BE"/>
    <w:rsid w:val="00E962E6"/>
    <w:rsid w:val="00E967D4"/>
    <w:rsid w:val="00E97BD5"/>
    <w:rsid w:val="00EB4012"/>
    <w:rsid w:val="00EC577A"/>
    <w:rsid w:val="00EE7073"/>
    <w:rsid w:val="00EF7BED"/>
    <w:rsid w:val="00F0317D"/>
    <w:rsid w:val="00F160B3"/>
    <w:rsid w:val="00F37D6F"/>
    <w:rsid w:val="00F62B0D"/>
    <w:rsid w:val="00F826EB"/>
    <w:rsid w:val="00F86C98"/>
    <w:rsid w:val="00FC16C3"/>
    <w:rsid w:val="00FE2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20A9C"/>
  <w15:chartTrackingRefBased/>
  <w15:docId w15:val="{7C27C000-E824-44C3-B568-8B89729C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D0B6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a-D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1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17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17A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F3CF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4A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A39"/>
  </w:style>
  <w:style w:type="paragraph" w:styleId="Footer">
    <w:name w:val="footer"/>
    <w:basedOn w:val="Normal"/>
    <w:link w:val="FooterChar"/>
    <w:uiPriority w:val="99"/>
    <w:unhideWhenUsed/>
    <w:rsid w:val="00CD4A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A39"/>
  </w:style>
  <w:style w:type="table" w:styleId="GridTable4-Accent3">
    <w:name w:val="Grid Table 4 Accent 3"/>
    <w:basedOn w:val="TableNormal"/>
    <w:uiPriority w:val="49"/>
    <w:rsid w:val="00F160B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09</Words>
  <Characters>4617</Characters>
  <Application>Microsoft Office Word</Application>
  <DocSecurity>4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ning Sejer Jakobsen</dc:creator>
  <cp:keywords/>
  <dc:description/>
  <cp:lastModifiedBy>Anisa Hassan</cp:lastModifiedBy>
  <cp:revision>7</cp:revision>
  <cp:lastPrinted>2019-03-01T01:44:00Z</cp:lastPrinted>
  <dcterms:created xsi:type="dcterms:W3CDTF">2021-03-03T06:11:00Z</dcterms:created>
  <dcterms:modified xsi:type="dcterms:W3CDTF">2021-03-10T00:23:00Z</dcterms:modified>
</cp:coreProperties>
</file>